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28D5B" w14:textId="77777777" w:rsidR="005D3B6A" w:rsidRDefault="00075F71" w:rsidP="005D3B6A">
      <w:pPr>
        <w:spacing w:before="180" w:after="0" w:line="240" w:lineRule="auto"/>
        <w:contextualSpacing/>
        <w:jc w:val="both"/>
        <w:rPr>
          <w:rFonts w:ascii="Arial" w:eastAsia="Times New Roman" w:hAnsi="Arial" w:cs="Arial"/>
          <w:sz w:val="28"/>
          <w:szCs w:val="28"/>
          <w:lang w:val="en-GB" w:eastAsia="en-GB"/>
        </w:rPr>
      </w:pPr>
      <w:r>
        <w:rPr>
          <w:noProof/>
          <w:lang w:eastAsia="en-ZA"/>
        </w:rPr>
        <w:drawing>
          <wp:inline distT="0" distB="0" distL="0" distR="0" wp14:anchorId="18CDA93F" wp14:editId="24E2980D">
            <wp:extent cx="2171700" cy="762000"/>
            <wp:effectExtent l="0" t="0" r="0" b="0"/>
            <wp:docPr id="3" name="Picture 1" descr="The dtic logo (trade, industry  &amp; competition) (Full C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dtic logo (trade, industry  &amp; competition) (Full C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5BA3E" w14:textId="77777777" w:rsidR="00075F71" w:rsidRDefault="00075F71" w:rsidP="0031644A">
      <w:pPr>
        <w:spacing w:after="0" w:line="360" w:lineRule="auto"/>
        <w:ind w:left="720" w:hanging="720"/>
        <w:jc w:val="center"/>
        <w:outlineLvl w:val="0"/>
        <w:rPr>
          <w:rFonts w:ascii="Arial" w:hAnsi="Arial" w:cs="Arial"/>
          <w:b/>
          <w:sz w:val="24"/>
          <w:szCs w:val="24"/>
        </w:rPr>
      </w:pPr>
    </w:p>
    <w:p w14:paraId="0AE6C2BB" w14:textId="77777777" w:rsidR="00936D98" w:rsidRPr="00AB623B" w:rsidRDefault="00936D98" w:rsidP="0031644A">
      <w:pPr>
        <w:spacing w:after="0" w:line="360" w:lineRule="auto"/>
        <w:ind w:left="720" w:hanging="720"/>
        <w:jc w:val="center"/>
        <w:outlineLvl w:val="0"/>
        <w:rPr>
          <w:rFonts w:ascii="Arial" w:hAnsi="Arial" w:cs="Arial"/>
          <w:b/>
        </w:rPr>
      </w:pPr>
      <w:r w:rsidRPr="00AB623B">
        <w:rPr>
          <w:rFonts w:ascii="Arial" w:hAnsi="Arial" w:cs="Arial"/>
          <w:b/>
        </w:rPr>
        <w:t>THE NATIONAL ASSEMBLY</w:t>
      </w:r>
    </w:p>
    <w:p w14:paraId="51C92A1E" w14:textId="77777777" w:rsidR="00936D98" w:rsidRPr="00AB623B" w:rsidRDefault="00936D98" w:rsidP="0031644A">
      <w:pPr>
        <w:spacing w:after="0" w:line="360" w:lineRule="auto"/>
        <w:ind w:left="720" w:hanging="720"/>
        <w:jc w:val="center"/>
        <w:outlineLvl w:val="0"/>
        <w:rPr>
          <w:rFonts w:ascii="Arial" w:hAnsi="Arial" w:cs="Arial"/>
          <w:b/>
        </w:rPr>
      </w:pPr>
      <w:r w:rsidRPr="00AB623B">
        <w:rPr>
          <w:rFonts w:ascii="Arial" w:hAnsi="Arial" w:cs="Arial"/>
          <w:b/>
        </w:rPr>
        <w:t>QUESTION FOR WRITTEN REPLY</w:t>
      </w:r>
    </w:p>
    <w:p w14:paraId="2D61A4DB" w14:textId="77777777" w:rsidR="00294D96" w:rsidRPr="00AB623B" w:rsidRDefault="00294D96" w:rsidP="00B236EF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  <w:bCs/>
        </w:rPr>
      </w:pPr>
    </w:p>
    <w:p w14:paraId="15FE24E0" w14:textId="77777777" w:rsidR="00EF2D3A" w:rsidRDefault="00B236EF" w:rsidP="00EF2D3A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</w:rPr>
      </w:pPr>
      <w:r w:rsidRPr="00AB623B">
        <w:rPr>
          <w:rFonts w:ascii="Arial" w:hAnsi="Arial" w:cs="Arial"/>
          <w:b/>
          <w:bCs/>
        </w:rPr>
        <w:t>QUESTION</w:t>
      </w:r>
      <w:r w:rsidR="00C85DD8" w:rsidRPr="00AB623B">
        <w:rPr>
          <w:rFonts w:ascii="Arial" w:hAnsi="Arial" w:cs="Arial"/>
          <w:b/>
          <w:bCs/>
        </w:rPr>
        <w:t xml:space="preserve"> NO</w:t>
      </w:r>
      <w:r w:rsidR="00D66290" w:rsidRPr="00AB623B">
        <w:rPr>
          <w:rFonts w:ascii="Arial" w:hAnsi="Arial" w:cs="Arial"/>
          <w:b/>
          <w:bCs/>
        </w:rPr>
        <w:t xml:space="preserve">. </w:t>
      </w:r>
      <w:r w:rsidR="005C47C7" w:rsidRPr="00AB623B">
        <w:rPr>
          <w:rFonts w:ascii="Arial" w:hAnsi="Arial" w:cs="Arial"/>
          <w:b/>
          <w:lang w:val="en-US"/>
        </w:rPr>
        <w:t>4415</w:t>
      </w:r>
      <w:r w:rsidR="00EF2D3A" w:rsidRPr="00AB623B">
        <w:rPr>
          <w:rFonts w:ascii="Arial" w:hAnsi="Arial" w:cs="Arial"/>
          <w:b/>
        </w:rPr>
        <w:tab/>
      </w:r>
    </w:p>
    <w:p w14:paraId="51D96B82" w14:textId="77777777" w:rsidR="00824BE5" w:rsidRPr="00AB623B" w:rsidRDefault="00824BE5" w:rsidP="00EF2D3A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DATE PUBLISHED: 18 NOVEMBER 2022</w:t>
      </w:r>
    </w:p>
    <w:p w14:paraId="1CFE34AB" w14:textId="77777777" w:rsidR="005C47C7" w:rsidRPr="00AB623B" w:rsidRDefault="005C47C7" w:rsidP="005C47C7">
      <w:pPr>
        <w:spacing w:before="100" w:beforeAutospacing="1" w:after="100" w:afterAutospacing="1" w:line="240" w:lineRule="auto"/>
        <w:ind w:left="709" w:right="-46" w:hanging="709"/>
        <w:jc w:val="both"/>
        <w:outlineLvl w:val="0"/>
        <w:rPr>
          <w:rFonts w:ascii="Arial" w:eastAsia="Calibri" w:hAnsi="Arial" w:cs="Arial"/>
          <w:b/>
          <w:lang w:val="de-DE"/>
        </w:rPr>
      </w:pPr>
      <w:r w:rsidRPr="00AB623B">
        <w:rPr>
          <w:rFonts w:ascii="Arial" w:eastAsia="Calibri" w:hAnsi="Arial" w:cs="Arial"/>
          <w:b/>
          <w:lang w:val="de-DE"/>
        </w:rPr>
        <w:t>Mr M Chetty (DA) to ask the Minister of Trade, Industry and Competition</w:t>
      </w:r>
      <w:r w:rsidR="000731BA" w:rsidRPr="00AB623B">
        <w:rPr>
          <w:rFonts w:ascii="Arial" w:eastAsia="Calibri" w:hAnsi="Arial" w:cs="Arial"/>
          <w:b/>
          <w:lang w:val="de-DE"/>
        </w:rPr>
        <w:fldChar w:fldCharType="begin"/>
      </w:r>
      <w:r w:rsidRPr="00AB623B">
        <w:rPr>
          <w:rFonts w:ascii="Arial" w:hAnsi="Arial" w:cs="Arial"/>
        </w:rPr>
        <w:instrText xml:space="preserve"> XE "</w:instrText>
      </w:r>
      <w:r w:rsidRPr="00AB623B">
        <w:rPr>
          <w:rFonts w:ascii="Arial" w:eastAsia="Calibri" w:hAnsi="Arial" w:cs="Arial"/>
          <w:b/>
          <w:lang w:val="de-DE"/>
        </w:rPr>
        <w:instrText>Minister of Trade, Industry and Competition</w:instrText>
      </w:r>
      <w:r w:rsidRPr="00AB623B">
        <w:rPr>
          <w:rFonts w:ascii="Arial" w:hAnsi="Arial" w:cs="Arial"/>
        </w:rPr>
        <w:instrText xml:space="preserve">" </w:instrText>
      </w:r>
      <w:r w:rsidR="000731BA" w:rsidRPr="00AB623B">
        <w:rPr>
          <w:rFonts w:ascii="Arial" w:eastAsia="Calibri" w:hAnsi="Arial" w:cs="Arial"/>
          <w:b/>
          <w:lang w:val="de-DE"/>
        </w:rPr>
        <w:fldChar w:fldCharType="end"/>
      </w:r>
      <w:r w:rsidRPr="00AB623B">
        <w:rPr>
          <w:rFonts w:ascii="Arial" w:eastAsia="Calibri" w:hAnsi="Arial" w:cs="Arial"/>
          <w:b/>
          <w:lang w:val="de-DE"/>
        </w:rPr>
        <w:t>:</w:t>
      </w:r>
    </w:p>
    <w:p w14:paraId="5F3740D0" w14:textId="77777777" w:rsidR="005C47C7" w:rsidRPr="00AB623B" w:rsidRDefault="005C47C7" w:rsidP="005C47C7">
      <w:pPr>
        <w:spacing w:before="100" w:beforeAutospacing="1" w:after="100" w:afterAutospacing="1" w:line="240" w:lineRule="auto"/>
        <w:ind w:right="-46"/>
        <w:jc w:val="both"/>
        <w:rPr>
          <w:rFonts w:ascii="Arial" w:hAnsi="Arial" w:cs="Arial"/>
        </w:rPr>
      </w:pPr>
      <w:r w:rsidRPr="00AB623B">
        <w:rPr>
          <w:rFonts w:ascii="Arial" w:eastAsia="Calibri" w:hAnsi="Arial" w:cs="Arial"/>
          <w:lang w:val="en-US" w:eastAsia="en-ZA"/>
        </w:rPr>
        <w:t>What is the (a) total number of staff employed and/</w:t>
      </w:r>
      <w:r w:rsidRPr="00AB623B">
        <w:rPr>
          <w:rFonts w:ascii="Arial" w:eastAsia="Calibri" w:hAnsi="Arial" w:cs="Arial"/>
          <w:lang w:eastAsia="en-ZA"/>
        </w:rPr>
        <w:t xml:space="preserve">or provided as departmental support </w:t>
      </w:r>
      <w:r w:rsidRPr="00AB623B">
        <w:rPr>
          <w:rFonts w:ascii="Arial" w:eastAsia="Calibri" w:hAnsi="Arial" w:cs="Arial"/>
          <w:bCs/>
          <w:lang w:eastAsia="en-ZA"/>
        </w:rPr>
        <w:t xml:space="preserve">in (i) his and (ii) each of the Deputy Ministers’ private offices </w:t>
      </w:r>
      <w:r w:rsidRPr="00AB623B">
        <w:rPr>
          <w:rFonts w:ascii="Arial" w:eastAsia="Calibri" w:hAnsi="Arial" w:cs="Arial"/>
          <w:lang w:eastAsia="en-ZA"/>
        </w:rPr>
        <w:t>and (b)(i) job title and (ii) annual remuneration package of each specified person?</w:t>
      </w:r>
      <w:r w:rsidRPr="00AB623B">
        <w:rPr>
          <w:rFonts w:ascii="Arial" w:hAnsi="Arial" w:cs="Arial"/>
        </w:rPr>
        <w:t>NW5543E</w:t>
      </w:r>
    </w:p>
    <w:p w14:paraId="65BE4A58" w14:textId="77777777" w:rsidR="00C60F52" w:rsidRPr="00AB623B" w:rsidRDefault="00075F71" w:rsidP="00D66290">
      <w:pPr>
        <w:spacing w:after="0" w:line="360" w:lineRule="auto"/>
        <w:jc w:val="both"/>
        <w:outlineLvl w:val="0"/>
        <w:rPr>
          <w:rFonts w:ascii="Arial" w:eastAsia="Times New Roman" w:hAnsi="Arial" w:cs="Arial"/>
          <w:b/>
          <w:color w:val="000000" w:themeColor="text1"/>
          <w:lang w:val="en-US"/>
        </w:rPr>
      </w:pPr>
      <w:r w:rsidRPr="00AB623B">
        <w:rPr>
          <w:rFonts w:ascii="Arial" w:eastAsia="Times New Roman" w:hAnsi="Arial" w:cs="Arial"/>
          <w:b/>
          <w:color w:val="000000" w:themeColor="text1"/>
          <w:lang w:val="en-US"/>
        </w:rPr>
        <w:t>REPLY</w:t>
      </w:r>
    </w:p>
    <w:p w14:paraId="5037098E" w14:textId="77777777" w:rsidR="005C47C7" w:rsidRPr="00AB623B" w:rsidRDefault="005C47C7" w:rsidP="00AB623B">
      <w:pPr>
        <w:spacing w:after="0" w:line="240" w:lineRule="auto"/>
        <w:jc w:val="both"/>
        <w:outlineLvl w:val="0"/>
        <w:rPr>
          <w:rFonts w:ascii="Arial" w:eastAsia="Times New Roman" w:hAnsi="Arial" w:cs="Arial"/>
          <w:lang w:val="en-US"/>
        </w:rPr>
      </w:pPr>
      <w:r w:rsidRPr="00AB623B">
        <w:rPr>
          <w:rFonts w:ascii="Arial" w:eastAsia="Times New Roman" w:hAnsi="Arial" w:cs="Arial"/>
          <w:lang w:val="en-US"/>
        </w:rPr>
        <w:t>The total number of staff employed and/or provided as departmental support in</w:t>
      </w:r>
      <w:r w:rsidR="00AB623B" w:rsidRPr="00AB623B">
        <w:rPr>
          <w:rFonts w:ascii="Arial" w:eastAsia="Times New Roman" w:hAnsi="Arial" w:cs="Arial"/>
          <w:lang w:val="en-US"/>
        </w:rPr>
        <w:t xml:space="preserve"> the private offices</w:t>
      </w:r>
      <w:r w:rsidR="00DD0128">
        <w:rPr>
          <w:rFonts w:ascii="Arial" w:eastAsia="Times New Roman" w:hAnsi="Arial" w:cs="Arial"/>
          <w:lang w:val="en-US"/>
        </w:rPr>
        <w:t xml:space="preserve"> is provided below. The employment is in accordance with the Ministerial handbook</w:t>
      </w:r>
      <w:r w:rsidR="00FF7B08">
        <w:rPr>
          <w:rFonts w:ascii="Arial" w:eastAsia="Times New Roman" w:hAnsi="Arial" w:cs="Arial"/>
          <w:lang w:val="en-US"/>
        </w:rPr>
        <w:t xml:space="preserve"> and excludes advisors</w:t>
      </w:r>
      <w:r w:rsidR="00DD0128">
        <w:rPr>
          <w:rFonts w:ascii="Arial" w:eastAsia="Times New Roman" w:hAnsi="Arial" w:cs="Arial"/>
          <w:lang w:val="en-US"/>
        </w:rPr>
        <w:t>.</w:t>
      </w:r>
    </w:p>
    <w:p w14:paraId="6A766287" w14:textId="77777777" w:rsidR="005C47C7" w:rsidRPr="00AB623B" w:rsidRDefault="005C47C7" w:rsidP="005C47C7">
      <w:pPr>
        <w:pStyle w:val="ListParagraph"/>
        <w:spacing w:after="0" w:line="240" w:lineRule="auto"/>
        <w:jc w:val="both"/>
        <w:outlineLvl w:val="0"/>
        <w:rPr>
          <w:rFonts w:ascii="Arial" w:eastAsia="Times New Roman" w:hAnsi="Arial" w:cs="Arial"/>
          <w:lang w:val="en-US"/>
        </w:rPr>
      </w:pPr>
    </w:p>
    <w:p w14:paraId="5AAEBBFE" w14:textId="77777777" w:rsidR="005C47C7" w:rsidRPr="00AB623B" w:rsidRDefault="00AB623B" w:rsidP="00AB623B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  <w:r w:rsidRPr="00AB623B">
        <w:rPr>
          <w:rFonts w:ascii="Arial" w:eastAsia="Times New Roman" w:hAnsi="Arial" w:cs="Arial"/>
          <w:b/>
          <w:lang w:val="en-US"/>
        </w:rPr>
        <w:t>O</w:t>
      </w:r>
      <w:r w:rsidR="005C47C7" w:rsidRPr="00AB623B">
        <w:rPr>
          <w:rFonts w:ascii="Arial" w:eastAsia="Times New Roman" w:hAnsi="Arial" w:cs="Arial"/>
          <w:b/>
          <w:lang w:val="en-US"/>
        </w:rPr>
        <w:t>ffice of the Minister</w:t>
      </w:r>
    </w:p>
    <w:p w14:paraId="7C6EEF23" w14:textId="77777777" w:rsidR="005C47C7" w:rsidRPr="00AB623B" w:rsidRDefault="005C47C7" w:rsidP="00EA0B7F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6"/>
        <w:gridCol w:w="5589"/>
        <w:gridCol w:w="1323"/>
      </w:tblGrid>
      <w:tr w:rsidR="00AB623B" w:rsidRPr="00AB623B" w14:paraId="570590DB" w14:textId="77777777" w:rsidTr="00AB623B">
        <w:trPr>
          <w:trHeight w:val="546"/>
        </w:trPr>
        <w:tc>
          <w:tcPr>
            <w:tcW w:w="856" w:type="dxa"/>
            <w:shd w:val="clear" w:color="auto" w:fill="92D050"/>
          </w:tcPr>
          <w:p w14:paraId="46D9192F" w14:textId="77777777" w:rsidR="00AB623B" w:rsidRPr="00AB623B" w:rsidRDefault="00AB623B" w:rsidP="007141DB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No.</w:t>
            </w:r>
          </w:p>
        </w:tc>
        <w:tc>
          <w:tcPr>
            <w:tcW w:w="5589" w:type="dxa"/>
            <w:shd w:val="clear" w:color="auto" w:fill="92D050"/>
          </w:tcPr>
          <w:p w14:paraId="11A80980" w14:textId="77777777" w:rsidR="00AB623B" w:rsidRPr="00AB623B" w:rsidRDefault="00AB623B" w:rsidP="007141DB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(b)(i)  Job Title</w:t>
            </w:r>
          </w:p>
        </w:tc>
        <w:tc>
          <w:tcPr>
            <w:tcW w:w="1323" w:type="dxa"/>
            <w:shd w:val="clear" w:color="auto" w:fill="92D050"/>
          </w:tcPr>
          <w:p w14:paraId="76813CC7" w14:textId="77777777" w:rsidR="00AB623B" w:rsidRPr="00AB623B" w:rsidRDefault="00AB623B" w:rsidP="007141DB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Salary level</w:t>
            </w:r>
          </w:p>
        </w:tc>
      </w:tr>
      <w:tr w:rsidR="00AB623B" w:rsidRPr="00AB623B" w14:paraId="3303006E" w14:textId="77777777" w:rsidTr="00AB623B">
        <w:trPr>
          <w:trHeight w:val="277"/>
        </w:trPr>
        <w:tc>
          <w:tcPr>
            <w:tcW w:w="856" w:type="dxa"/>
          </w:tcPr>
          <w:p w14:paraId="0B93176D" w14:textId="77777777"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14:paraId="24F6595C" w14:textId="77777777" w:rsidR="00AB623B" w:rsidRPr="00AB623B" w:rsidRDefault="00AB623B" w:rsidP="00AB623B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Chief of Staff</w:t>
            </w:r>
          </w:p>
        </w:tc>
        <w:tc>
          <w:tcPr>
            <w:tcW w:w="1323" w:type="dxa"/>
          </w:tcPr>
          <w:p w14:paraId="19CEF112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4</w:t>
            </w:r>
          </w:p>
        </w:tc>
      </w:tr>
      <w:tr w:rsidR="00AB623B" w:rsidRPr="00AB623B" w14:paraId="5A79E803" w14:textId="77777777" w:rsidTr="00AB623B">
        <w:trPr>
          <w:trHeight w:val="268"/>
        </w:trPr>
        <w:tc>
          <w:tcPr>
            <w:tcW w:w="856" w:type="dxa"/>
          </w:tcPr>
          <w:p w14:paraId="15343AFB" w14:textId="77777777"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14:paraId="0FC75972" w14:textId="77777777" w:rsidR="00AB623B" w:rsidRPr="00AB623B" w:rsidRDefault="00AB623B" w:rsidP="00C45F2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Private Secretary</w:t>
            </w:r>
          </w:p>
        </w:tc>
        <w:tc>
          <w:tcPr>
            <w:tcW w:w="1323" w:type="dxa"/>
          </w:tcPr>
          <w:p w14:paraId="6DBF2EF9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3</w:t>
            </w:r>
          </w:p>
        </w:tc>
      </w:tr>
      <w:tr w:rsidR="00AB623B" w:rsidRPr="00AB623B" w14:paraId="07E24829" w14:textId="77777777" w:rsidTr="00AB623B">
        <w:trPr>
          <w:trHeight w:val="277"/>
        </w:trPr>
        <w:tc>
          <w:tcPr>
            <w:tcW w:w="856" w:type="dxa"/>
          </w:tcPr>
          <w:p w14:paraId="11C6A81D" w14:textId="77777777"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14:paraId="0D2C1F07" w14:textId="77777777" w:rsidR="00AB623B" w:rsidRPr="00AB623B" w:rsidRDefault="00AB623B" w:rsidP="00CF2F5E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Parliamentary and Cabinet Support</w:t>
            </w:r>
            <w:r w:rsidR="004B04DE">
              <w:rPr>
                <w:rFonts w:ascii="Arial" w:eastAsia="Times New Roman" w:hAnsi="Arial" w:cs="Arial"/>
                <w:bCs/>
                <w:lang w:val="en-US"/>
              </w:rPr>
              <w:t xml:space="preserve"> Officer</w:t>
            </w:r>
          </w:p>
        </w:tc>
        <w:tc>
          <w:tcPr>
            <w:tcW w:w="1323" w:type="dxa"/>
          </w:tcPr>
          <w:p w14:paraId="70AF15C0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3</w:t>
            </w:r>
          </w:p>
        </w:tc>
      </w:tr>
      <w:tr w:rsidR="00AB623B" w:rsidRPr="00AB623B" w14:paraId="3BDCC33F" w14:textId="77777777" w:rsidTr="00AB623B">
        <w:trPr>
          <w:trHeight w:val="268"/>
        </w:trPr>
        <w:tc>
          <w:tcPr>
            <w:tcW w:w="856" w:type="dxa"/>
          </w:tcPr>
          <w:p w14:paraId="0EF70578" w14:textId="77777777"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14:paraId="35998564" w14:textId="77777777" w:rsidR="00AB623B" w:rsidRPr="00AB623B" w:rsidRDefault="00AB623B" w:rsidP="00AB623B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Administrative Secretary</w:t>
            </w:r>
          </w:p>
        </w:tc>
        <w:tc>
          <w:tcPr>
            <w:tcW w:w="1323" w:type="dxa"/>
          </w:tcPr>
          <w:p w14:paraId="5D9F1B07" w14:textId="77777777" w:rsidR="00AB623B" w:rsidRPr="00AB623B" w:rsidRDefault="00AB623B" w:rsidP="00AB623B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3</w:t>
            </w:r>
          </w:p>
        </w:tc>
      </w:tr>
      <w:tr w:rsidR="00AB623B" w:rsidRPr="00AB623B" w14:paraId="23FA74F9" w14:textId="77777777" w:rsidTr="00AB623B">
        <w:trPr>
          <w:trHeight w:val="277"/>
        </w:trPr>
        <w:tc>
          <w:tcPr>
            <w:tcW w:w="856" w:type="dxa"/>
          </w:tcPr>
          <w:p w14:paraId="1F3B0A5A" w14:textId="77777777"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14:paraId="3708D698" w14:textId="77777777" w:rsidR="00AB623B" w:rsidRPr="00AB623B" w:rsidRDefault="00AB623B" w:rsidP="00383422">
            <w:pPr>
              <w:spacing w:line="240" w:lineRule="auto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Assistant Appointment Secretary</w:t>
            </w:r>
          </w:p>
        </w:tc>
        <w:tc>
          <w:tcPr>
            <w:tcW w:w="1323" w:type="dxa"/>
          </w:tcPr>
          <w:p w14:paraId="691D4C06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9</w:t>
            </w:r>
          </w:p>
        </w:tc>
      </w:tr>
      <w:tr w:rsidR="00AB623B" w:rsidRPr="00AB623B" w14:paraId="551797A8" w14:textId="77777777" w:rsidTr="00AB623B">
        <w:trPr>
          <w:trHeight w:val="277"/>
        </w:trPr>
        <w:tc>
          <w:tcPr>
            <w:tcW w:w="856" w:type="dxa"/>
          </w:tcPr>
          <w:p w14:paraId="5A66326C" w14:textId="77777777"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14:paraId="1DA93B65" w14:textId="77777777"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Secretary/Receptionist</w:t>
            </w:r>
          </w:p>
        </w:tc>
        <w:tc>
          <w:tcPr>
            <w:tcW w:w="1323" w:type="dxa"/>
          </w:tcPr>
          <w:p w14:paraId="00584339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7</w:t>
            </w:r>
          </w:p>
        </w:tc>
      </w:tr>
      <w:tr w:rsidR="00AB623B" w:rsidRPr="00AB623B" w14:paraId="4A863154" w14:textId="77777777" w:rsidTr="00AB623B">
        <w:trPr>
          <w:trHeight w:val="268"/>
        </w:trPr>
        <w:tc>
          <w:tcPr>
            <w:tcW w:w="856" w:type="dxa"/>
          </w:tcPr>
          <w:p w14:paraId="0521D97C" w14:textId="77777777"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14:paraId="7EA1168D" w14:textId="77777777" w:rsidR="00AB623B" w:rsidRPr="00AB623B" w:rsidRDefault="00AB623B" w:rsidP="00AB623B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Registry Clerk</w:t>
            </w:r>
          </w:p>
        </w:tc>
        <w:tc>
          <w:tcPr>
            <w:tcW w:w="1323" w:type="dxa"/>
          </w:tcPr>
          <w:p w14:paraId="04EB1B62" w14:textId="77777777" w:rsidR="00AB623B" w:rsidRPr="00AB623B" w:rsidRDefault="00AB623B" w:rsidP="00AB623B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7</w:t>
            </w:r>
          </w:p>
        </w:tc>
      </w:tr>
      <w:tr w:rsidR="00AB623B" w:rsidRPr="00AB623B" w14:paraId="6040D356" w14:textId="77777777" w:rsidTr="00AB623B">
        <w:trPr>
          <w:trHeight w:val="277"/>
        </w:trPr>
        <w:tc>
          <w:tcPr>
            <w:tcW w:w="856" w:type="dxa"/>
          </w:tcPr>
          <w:p w14:paraId="191F3C3C" w14:textId="77777777"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14:paraId="5E567FAB" w14:textId="77777777"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Service Aide</w:t>
            </w:r>
            <w:r w:rsidR="004B04DE">
              <w:rPr>
                <w:rFonts w:ascii="Arial" w:eastAsia="Times New Roman" w:hAnsi="Arial" w:cs="Arial"/>
                <w:bCs/>
                <w:lang w:val="en-US"/>
              </w:rPr>
              <w:t xml:space="preserve"> in Parliamentary office in Cape Town</w:t>
            </w:r>
          </w:p>
        </w:tc>
        <w:tc>
          <w:tcPr>
            <w:tcW w:w="1323" w:type="dxa"/>
          </w:tcPr>
          <w:p w14:paraId="376CB3F7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5</w:t>
            </w:r>
          </w:p>
        </w:tc>
      </w:tr>
      <w:tr w:rsidR="00AB623B" w:rsidRPr="00AB623B" w14:paraId="68042906" w14:textId="77777777" w:rsidTr="00AB623B">
        <w:trPr>
          <w:trHeight w:val="268"/>
        </w:trPr>
        <w:tc>
          <w:tcPr>
            <w:tcW w:w="856" w:type="dxa"/>
          </w:tcPr>
          <w:p w14:paraId="31F86475" w14:textId="77777777"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14:paraId="2132AAA8" w14:textId="77777777"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Driver/Messenger</w:t>
            </w:r>
          </w:p>
        </w:tc>
        <w:tc>
          <w:tcPr>
            <w:tcW w:w="1323" w:type="dxa"/>
          </w:tcPr>
          <w:p w14:paraId="2FC9B3D1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5</w:t>
            </w:r>
          </w:p>
        </w:tc>
      </w:tr>
    </w:tbl>
    <w:p w14:paraId="02A6ABB1" w14:textId="77777777" w:rsidR="00C32645" w:rsidRPr="00AB623B" w:rsidRDefault="00C32645" w:rsidP="007141DB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lang w:val="en-US"/>
        </w:rPr>
      </w:pPr>
    </w:p>
    <w:p w14:paraId="4F1556FA" w14:textId="77777777" w:rsidR="005C47C7" w:rsidRPr="00AB623B" w:rsidRDefault="00AB623B" w:rsidP="00AB623B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  <w:r w:rsidRPr="00AB623B">
        <w:rPr>
          <w:rFonts w:ascii="Arial" w:eastAsia="Times New Roman" w:hAnsi="Arial" w:cs="Arial"/>
          <w:b/>
          <w:lang w:val="en-US"/>
        </w:rPr>
        <w:t>Office</w:t>
      </w:r>
      <w:r w:rsidR="005C47C7" w:rsidRPr="00AB623B">
        <w:rPr>
          <w:rFonts w:ascii="Arial" w:eastAsia="Times New Roman" w:hAnsi="Arial" w:cs="Arial"/>
          <w:b/>
          <w:lang w:val="en-US"/>
        </w:rPr>
        <w:t xml:space="preserve"> of Deputy Minister Gina</w:t>
      </w:r>
    </w:p>
    <w:p w14:paraId="00B69F13" w14:textId="77777777" w:rsidR="005C47C7" w:rsidRPr="00AB623B" w:rsidRDefault="005C47C7" w:rsidP="005C47C7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4"/>
        <w:gridCol w:w="5700"/>
        <w:gridCol w:w="1240"/>
      </w:tblGrid>
      <w:tr w:rsidR="00AB623B" w:rsidRPr="00AB623B" w14:paraId="4C3EBDAF" w14:textId="77777777" w:rsidTr="00AB623B">
        <w:trPr>
          <w:trHeight w:val="570"/>
        </w:trPr>
        <w:tc>
          <w:tcPr>
            <w:tcW w:w="894" w:type="dxa"/>
            <w:shd w:val="clear" w:color="auto" w:fill="92D050"/>
          </w:tcPr>
          <w:p w14:paraId="790155BE" w14:textId="77777777"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No.</w:t>
            </w:r>
          </w:p>
        </w:tc>
        <w:tc>
          <w:tcPr>
            <w:tcW w:w="5700" w:type="dxa"/>
            <w:shd w:val="clear" w:color="auto" w:fill="92D050"/>
          </w:tcPr>
          <w:p w14:paraId="434362EB" w14:textId="77777777"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(b)(i)  Job Title</w:t>
            </w:r>
          </w:p>
        </w:tc>
        <w:tc>
          <w:tcPr>
            <w:tcW w:w="1240" w:type="dxa"/>
            <w:shd w:val="clear" w:color="auto" w:fill="92D050"/>
          </w:tcPr>
          <w:p w14:paraId="0B36B15C" w14:textId="77777777"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Salary level</w:t>
            </w:r>
          </w:p>
        </w:tc>
      </w:tr>
      <w:tr w:rsidR="00AB623B" w:rsidRPr="00AB623B" w14:paraId="2A298C67" w14:textId="77777777" w:rsidTr="00AB623B">
        <w:trPr>
          <w:trHeight w:val="290"/>
        </w:trPr>
        <w:tc>
          <w:tcPr>
            <w:tcW w:w="894" w:type="dxa"/>
          </w:tcPr>
          <w:p w14:paraId="1DFFC34F" w14:textId="77777777"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14:paraId="77F47447" w14:textId="77777777"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 xml:space="preserve">Head of Office </w:t>
            </w:r>
          </w:p>
        </w:tc>
        <w:tc>
          <w:tcPr>
            <w:tcW w:w="1240" w:type="dxa"/>
          </w:tcPr>
          <w:p w14:paraId="781DCC0A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3</w:t>
            </w:r>
          </w:p>
        </w:tc>
      </w:tr>
      <w:tr w:rsidR="00AB623B" w:rsidRPr="00AB623B" w14:paraId="6D9EA499" w14:textId="77777777" w:rsidTr="00AB623B">
        <w:trPr>
          <w:trHeight w:val="279"/>
        </w:trPr>
        <w:tc>
          <w:tcPr>
            <w:tcW w:w="894" w:type="dxa"/>
          </w:tcPr>
          <w:p w14:paraId="16FC0D22" w14:textId="77777777"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14:paraId="5E90904A" w14:textId="77777777" w:rsidR="00AB623B" w:rsidRPr="00AB623B" w:rsidRDefault="00AB623B" w:rsidP="001D3C30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Private Secretary</w:t>
            </w:r>
          </w:p>
        </w:tc>
        <w:tc>
          <w:tcPr>
            <w:tcW w:w="1240" w:type="dxa"/>
          </w:tcPr>
          <w:p w14:paraId="6AFC56E6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2</w:t>
            </w:r>
          </w:p>
        </w:tc>
      </w:tr>
      <w:tr w:rsidR="00AB623B" w:rsidRPr="00AB623B" w14:paraId="4A4902BF" w14:textId="77777777" w:rsidTr="00AB623B">
        <w:trPr>
          <w:trHeight w:val="290"/>
        </w:trPr>
        <w:tc>
          <w:tcPr>
            <w:tcW w:w="894" w:type="dxa"/>
          </w:tcPr>
          <w:p w14:paraId="7A1D62E9" w14:textId="77777777"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14:paraId="5468830C" w14:textId="77777777" w:rsidR="00AB623B" w:rsidRPr="00AB623B" w:rsidRDefault="00AB623B" w:rsidP="001D3C30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Technical Specialist</w:t>
            </w:r>
          </w:p>
        </w:tc>
        <w:tc>
          <w:tcPr>
            <w:tcW w:w="1240" w:type="dxa"/>
          </w:tcPr>
          <w:p w14:paraId="48784DAF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3</w:t>
            </w:r>
          </w:p>
        </w:tc>
      </w:tr>
      <w:tr w:rsidR="00AB623B" w:rsidRPr="00AB623B" w14:paraId="052990A4" w14:textId="77777777" w:rsidTr="00AB623B">
        <w:trPr>
          <w:trHeight w:val="279"/>
        </w:trPr>
        <w:tc>
          <w:tcPr>
            <w:tcW w:w="894" w:type="dxa"/>
          </w:tcPr>
          <w:p w14:paraId="6DFB40DC" w14:textId="77777777"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14:paraId="5AF43234" w14:textId="77777777" w:rsidR="00AB623B" w:rsidRPr="00AB623B" w:rsidRDefault="00AB623B" w:rsidP="006132FE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Parliamentary and Cabinet Support</w:t>
            </w:r>
          </w:p>
        </w:tc>
        <w:tc>
          <w:tcPr>
            <w:tcW w:w="1240" w:type="dxa"/>
          </w:tcPr>
          <w:p w14:paraId="6536DF83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1</w:t>
            </w:r>
          </w:p>
        </w:tc>
      </w:tr>
      <w:tr w:rsidR="00AB623B" w:rsidRPr="00AB623B" w14:paraId="287F372C" w14:textId="77777777" w:rsidTr="00AB623B">
        <w:trPr>
          <w:trHeight w:val="290"/>
        </w:trPr>
        <w:tc>
          <w:tcPr>
            <w:tcW w:w="894" w:type="dxa"/>
          </w:tcPr>
          <w:p w14:paraId="269E9435" w14:textId="77777777"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14:paraId="2CA88AAC" w14:textId="77777777" w:rsidR="00AB623B" w:rsidRPr="00AB623B" w:rsidRDefault="00AB623B" w:rsidP="006132FE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Community Outreach Officer</w:t>
            </w:r>
          </w:p>
        </w:tc>
        <w:tc>
          <w:tcPr>
            <w:tcW w:w="1240" w:type="dxa"/>
          </w:tcPr>
          <w:p w14:paraId="58DCC505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1</w:t>
            </w:r>
          </w:p>
        </w:tc>
      </w:tr>
      <w:tr w:rsidR="00AB623B" w:rsidRPr="00AB623B" w14:paraId="163C387B" w14:textId="77777777" w:rsidTr="00AB623B">
        <w:trPr>
          <w:trHeight w:val="290"/>
        </w:trPr>
        <w:tc>
          <w:tcPr>
            <w:tcW w:w="894" w:type="dxa"/>
          </w:tcPr>
          <w:p w14:paraId="33744B1B" w14:textId="77777777"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14:paraId="0F722686" w14:textId="77777777" w:rsidR="00AB623B" w:rsidRPr="00AB623B" w:rsidRDefault="00AB623B" w:rsidP="006132FE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 xml:space="preserve">Receptionist </w:t>
            </w:r>
          </w:p>
        </w:tc>
        <w:tc>
          <w:tcPr>
            <w:tcW w:w="1240" w:type="dxa"/>
          </w:tcPr>
          <w:p w14:paraId="293CA2BF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7</w:t>
            </w:r>
          </w:p>
        </w:tc>
      </w:tr>
      <w:tr w:rsidR="00AB623B" w:rsidRPr="00AB623B" w14:paraId="43044051" w14:textId="77777777" w:rsidTr="00AB623B">
        <w:trPr>
          <w:trHeight w:val="279"/>
        </w:trPr>
        <w:tc>
          <w:tcPr>
            <w:tcW w:w="894" w:type="dxa"/>
          </w:tcPr>
          <w:p w14:paraId="1F4F77EA" w14:textId="77777777"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14:paraId="46B80C72" w14:textId="77777777" w:rsidR="00AB623B" w:rsidRPr="00AB623B" w:rsidRDefault="00AB623B" w:rsidP="006132FE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Household Aide</w:t>
            </w:r>
          </w:p>
        </w:tc>
        <w:tc>
          <w:tcPr>
            <w:tcW w:w="1240" w:type="dxa"/>
          </w:tcPr>
          <w:p w14:paraId="1DC25359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3</w:t>
            </w:r>
          </w:p>
        </w:tc>
      </w:tr>
      <w:tr w:rsidR="00AB623B" w:rsidRPr="00AB623B" w14:paraId="4BD19613" w14:textId="77777777" w:rsidTr="00AB623B">
        <w:trPr>
          <w:trHeight w:val="290"/>
        </w:trPr>
        <w:tc>
          <w:tcPr>
            <w:tcW w:w="894" w:type="dxa"/>
          </w:tcPr>
          <w:p w14:paraId="15244C1B" w14:textId="77777777"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14:paraId="2C8851C5" w14:textId="77777777"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Driver/Messenger</w:t>
            </w:r>
          </w:p>
        </w:tc>
        <w:tc>
          <w:tcPr>
            <w:tcW w:w="1240" w:type="dxa"/>
          </w:tcPr>
          <w:p w14:paraId="04B5C19F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5</w:t>
            </w:r>
          </w:p>
        </w:tc>
      </w:tr>
    </w:tbl>
    <w:p w14:paraId="42774246" w14:textId="77777777" w:rsidR="00AB623B" w:rsidRPr="00AB623B" w:rsidRDefault="00AB623B" w:rsidP="00AB623B">
      <w:pPr>
        <w:spacing w:after="0" w:line="240" w:lineRule="auto"/>
        <w:jc w:val="both"/>
        <w:outlineLvl w:val="0"/>
        <w:rPr>
          <w:rFonts w:ascii="Arial" w:eastAsia="Times New Roman" w:hAnsi="Arial" w:cs="Arial"/>
          <w:lang w:val="en-US"/>
        </w:rPr>
      </w:pPr>
    </w:p>
    <w:p w14:paraId="74365C6E" w14:textId="77777777" w:rsidR="00AB623B" w:rsidRDefault="00AB623B" w:rsidP="00AB623B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</w:p>
    <w:p w14:paraId="6484E277" w14:textId="77777777" w:rsidR="00C15A10" w:rsidRDefault="00C15A10" w:rsidP="00AB623B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</w:p>
    <w:p w14:paraId="58F0EED5" w14:textId="77777777" w:rsidR="005C47C7" w:rsidRPr="00AB623B" w:rsidRDefault="00AB623B" w:rsidP="00AB623B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  <w:r w:rsidRPr="00AB623B">
        <w:rPr>
          <w:rFonts w:ascii="Arial" w:eastAsia="Times New Roman" w:hAnsi="Arial" w:cs="Arial"/>
          <w:b/>
          <w:lang w:val="en-US"/>
        </w:rPr>
        <w:t>Office</w:t>
      </w:r>
      <w:r w:rsidR="005C47C7" w:rsidRPr="00AB623B">
        <w:rPr>
          <w:rFonts w:ascii="Arial" w:eastAsia="Times New Roman" w:hAnsi="Arial" w:cs="Arial"/>
          <w:b/>
          <w:lang w:val="en-US"/>
        </w:rPr>
        <w:t xml:space="preserve"> Deputy Minister Majola </w:t>
      </w:r>
    </w:p>
    <w:p w14:paraId="2E074808" w14:textId="77777777" w:rsidR="005C47C7" w:rsidRPr="00AB623B" w:rsidRDefault="005C47C7" w:rsidP="005C47C7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"/>
        <w:gridCol w:w="5835"/>
        <w:gridCol w:w="1211"/>
      </w:tblGrid>
      <w:tr w:rsidR="00AB623B" w:rsidRPr="00AB623B" w14:paraId="4D7F0B84" w14:textId="77777777" w:rsidTr="00AB623B">
        <w:trPr>
          <w:trHeight w:val="532"/>
        </w:trPr>
        <w:tc>
          <w:tcPr>
            <w:tcW w:w="911" w:type="dxa"/>
            <w:shd w:val="clear" w:color="auto" w:fill="92D050"/>
          </w:tcPr>
          <w:p w14:paraId="68632EE6" w14:textId="77777777" w:rsidR="00AB623B" w:rsidRPr="00AB623B" w:rsidRDefault="00AB623B" w:rsidP="001D3C30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No.</w:t>
            </w:r>
          </w:p>
        </w:tc>
        <w:tc>
          <w:tcPr>
            <w:tcW w:w="5835" w:type="dxa"/>
            <w:shd w:val="clear" w:color="auto" w:fill="92D050"/>
          </w:tcPr>
          <w:p w14:paraId="400B1F25" w14:textId="77777777" w:rsidR="00AB623B" w:rsidRPr="00AB623B" w:rsidRDefault="00AB623B" w:rsidP="001D3C30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(b)(i)  Job Title</w:t>
            </w:r>
          </w:p>
        </w:tc>
        <w:tc>
          <w:tcPr>
            <w:tcW w:w="1211" w:type="dxa"/>
            <w:shd w:val="clear" w:color="auto" w:fill="92D050"/>
          </w:tcPr>
          <w:p w14:paraId="05B6B65F" w14:textId="77777777" w:rsidR="00AB623B" w:rsidRPr="00AB623B" w:rsidRDefault="00AB623B" w:rsidP="001D3C30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Salary level</w:t>
            </w:r>
          </w:p>
        </w:tc>
      </w:tr>
      <w:tr w:rsidR="00AB623B" w:rsidRPr="00AB623B" w14:paraId="1F13C213" w14:textId="77777777" w:rsidTr="00AB623B">
        <w:trPr>
          <w:trHeight w:val="270"/>
        </w:trPr>
        <w:tc>
          <w:tcPr>
            <w:tcW w:w="911" w:type="dxa"/>
          </w:tcPr>
          <w:p w14:paraId="1DE998DA" w14:textId="77777777" w:rsidR="00AB623B" w:rsidRPr="00AB623B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14:paraId="2599AB21" w14:textId="77777777"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Head of Office</w:t>
            </w:r>
          </w:p>
        </w:tc>
        <w:tc>
          <w:tcPr>
            <w:tcW w:w="1211" w:type="dxa"/>
          </w:tcPr>
          <w:p w14:paraId="1346D2DA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3</w:t>
            </w:r>
          </w:p>
        </w:tc>
      </w:tr>
      <w:tr w:rsidR="00AB623B" w:rsidRPr="00AB623B" w14:paraId="3ABB6949" w14:textId="77777777" w:rsidTr="00AB623B">
        <w:trPr>
          <w:trHeight w:val="261"/>
        </w:trPr>
        <w:tc>
          <w:tcPr>
            <w:tcW w:w="911" w:type="dxa"/>
          </w:tcPr>
          <w:p w14:paraId="54091450" w14:textId="77777777" w:rsidR="00AB623B" w:rsidRPr="00AB623B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14:paraId="7B5D30DA" w14:textId="77777777"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Private Secretary</w:t>
            </w:r>
          </w:p>
        </w:tc>
        <w:tc>
          <w:tcPr>
            <w:tcW w:w="1211" w:type="dxa"/>
          </w:tcPr>
          <w:p w14:paraId="41281BB3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2</w:t>
            </w:r>
          </w:p>
        </w:tc>
      </w:tr>
      <w:tr w:rsidR="00AB623B" w:rsidRPr="00AB623B" w14:paraId="512A1D6E" w14:textId="77777777" w:rsidTr="00AB623B">
        <w:trPr>
          <w:trHeight w:val="270"/>
        </w:trPr>
        <w:tc>
          <w:tcPr>
            <w:tcW w:w="911" w:type="dxa"/>
          </w:tcPr>
          <w:p w14:paraId="42C2E565" w14:textId="77777777" w:rsidR="00AB623B" w:rsidRPr="00AB623B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14:paraId="49E71F4B" w14:textId="77777777"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Parliamentary and Cabinet Support</w:t>
            </w:r>
          </w:p>
        </w:tc>
        <w:tc>
          <w:tcPr>
            <w:tcW w:w="1211" w:type="dxa"/>
          </w:tcPr>
          <w:p w14:paraId="42A864A6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1</w:t>
            </w:r>
          </w:p>
        </w:tc>
      </w:tr>
      <w:tr w:rsidR="00AB623B" w:rsidRPr="00AB623B" w14:paraId="66A65D2E" w14:textId="77777777" w:rsidTr="00AB623B">
        <w:trPr>
          <w:trHeight w:val="261"/>
        </w:trPr>
        <w:tc>
          <w:tcPr>
            <w:tcW w:w="911" w:type="dxa"/>
          </w:tcPr>
          <w:p w14:paraId="57B7D8BB" w14:textId="77777777" w:rsidR="00AB623B" w:rsidRPr="002C0280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14:paraId="43025A9F" w14:textId="77777777" w:rsidR="00AB623B" w:rsidRPr="002C0280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>Community Outreach Officer</w:t>
            </w:r>
          </w:p>
        </w:tc>
        <w:tc>
          <w:tcPr>
            <w:tcW w:w="1211" w:type="dxa"/>
          </w:tcPr>
          <w:p w14:paraId="4C5B53B0" w14:textId="77777777" w:rsidR="00AB623B" w:rsidRPr="002C0280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>11</w:t>
            </w:r>
          </w:p>
        </w:tc>
      </w:tr>
      <w:tr w:rsidR="00AB623B" w:rsidRPr="00AB623B" w14:paraId="45510073" w14:textId="77777777" w:rsidTr="00AB623B">
        <w:trPr>
          <w:trHeight w:val="270"/>
        </w:trPr>
        <w:tc>
          <w:tcPr>
            <w:tcW w:w="911" w:type="dxa"/>
          </w:tcPr>
          <w:p w14:paraId="17518A2D" w14:textId="77777777" w:rsidR="00AB623B" w:rsidRPr="002C0280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14:paraId="2E2E995F" w14:textId="77777777" w:rsidR="00AB623B" w:rsidRPr="002C0280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>Receptionist</w:t>
            </w:r>
          </w:p>
        </w:tc>
        <w:tc>
          <w:tcPr>
            <w:tcW w:w="1211" w:type="dxa"/>
          </w:tcPr>
          <w:p w14:paraId="4CBE8DC1" w14:textId="77777777" w:rsidR="00AB623B" w:rsidRPr="002C0280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>7</w:t>
            </w:r>
          </w:p>
        </w:tc>
      </w:tr>
      <w:tr w:rsidR="00CC6504" w:rsidRPr="00AB623B" w14:paraId="0B197349" w14:textId="77777777" w:rsidTr="00AB623B">
        <w:trPr>
          <w:trHeight w:val="270"/>
        </w:trPr>
        <w:tc>
          <w:tcPr>
            <w:tcW w:w="911" w:type="dxa"/>
          </w:tcPr>
          <w:p w14:paraId="4F8B25BA" w14:textId="77777777" w:rsidR="00CC6504" w:rsidRPr="002C0280" w:rsidRDefault="00CC6504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14:paraId="28332444" w14:textId="77777777" w:rsidR="00CC6504" w:rsidRPr="002C0280" w:rsidRDefault="00CC6504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>Senior Registry Clerk</w:t>
            </w:r>
          </w:p>
        </w:tc>
        <w:tc>
          <w:tcPr>
            <w:tcW w:w="1211" w:type="dxa"/>
          </w:tcPr>
          <w:p w14:paraId="4D031A6C" w14:textId="77777777" w:rsidR="00CC6504" w:rsidRPr="002C0280" w:rsidRDefault="006028B8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>6</w:t>
            </w:r>
          </w:p>
        </w:tc>
      </w:tr>
      <w:tr w:rsidR="00AB623B" w:rsidRPr="00AB623B" w14:paraId="732EEFD5" w14:textId="77777777" w:rsidTr="00AB623B">
        <w:trPr>
          <w:trHeight w:val="270"/>
        </w:trPr>
        <w:tc>
          <w:tcPr>
            <w:tcW w:w="911" w:type="dxa"/>
          </w:tcPr>
          <w:p w14:paraId="6A686706" w14:textId="77777777" w:rsidR="00AB623B" w:rsidRPr="002C0280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14:paraId="4245312A" w14:textId="77777777" w:rsidR="00AB623B" w:rsidRPr="002C0280" w:rsidRDefault="00AB623B" w:rsidP="001D3C30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 xml:space="preserve">Household Aide </w:t>
            </w:r>
          </w:p>
        </w:tc>
        <w:tc>
          <w:tcPr>
            <w:tcW w:w="1211" w:type="dxa"/>
          </w:tcPr>
          <w:p w14:paraId="737BE5E1" w14:textId="77777777" w:rsidR="00AB623B" w:rsidRPr="002C0280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>3</w:t>
            </w:r>
          </w:p>
        </w:tc>
      </w:tr>
      <w:tr w:rsidR="00AB623B" w:rsidRPr="00AB623B" w14:paraId="0B59927F" w14:textId="77777777" w:rsidTr="00AB623B">
        <w:trPr>
          <w:trHeight w:val="261"/>
        </w:trPr>
        <w:tc>
          <w:tcPr>
            <w:tcW w:w="911" w:type="dxa"/>
          </w:tcPr>
          <w:p w14:paraId="6AB3AB66" w14:textId="77777777" w:rsidR="00AB623B" w:rsidRPr="00AB623B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14:paraId="09C34CFD" w14:textId="77777777"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 xml:space="preserve">Household Aide </w:t>
            </w:r>
          </w:p>
        </w:tc>
        <w:tc>
          <w:tcPr>
            <w:tcW w:w="1211" w:type="dxa"/>
          </w:tcPr>
          <w:p w14:paraId="246D2CBA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3</w:t>
            </w:r>
          </w:p>
        </w:tc>
      </w:tr>
      <w:tr w:rsidR="00AB623B" w:rsidRPr="00AB623B" w14:paraId="25669E78" w14:textId="77777777" w:rsidTr="00AB623B">
        <w:trPr>
          <w:trHeight w:val="270"/>
        </w:trPr>
        <w:tc>
          <w:tcPr>
            <w:tcW w:w="911" w:type="dxa"/>
          </w:tcPr>
          <w:p w14:paraId="0655CB16" w14:textId="77777777" w:rsidR="00AB623B" w:rsidRPr="00AB623B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14:paraId="245CC045" w14:textId="77777777" w:rsidR="00AB623B" w:rsidRPr="00AB623B" w:rsidRDefault="00AB623B" w:rsidP="00EC48EA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Driver/Messenger</w:t>
            </w:r>
          </w:p>
        </w:tc>
        <w:tc>
          <w:tcPr>
            <w:tcW w:w="1211" w:type="dxa"/>
          </w:tcPr>
          <w:p w14:paraId="1548D02A" w14:textId="77777777"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6</w:t>
            </w:r>
          </w:p>
        </w:tc>
      </w:tr>
    </w:tbl>
    <w:p w14:paraId="6CDA38CF" w14:textId="77777777" w:rsidR="00EA5109" w:rsidRDefault="00EA5109" w:rsidP="007A7F16">
      <w:pPr>
        <w:spacing w:after="0" w:line="360" w:lineRule="auto"/>
        <w:rPr>
          <w:rFonts w:ascii="Arial" w:hAnsi="Arial" w:cs="Arial"/>
          <w:b/>
          <w:bCs/>
        </w:rPr>
      </w:pPr>
    </w:p>
    <w:p w14:paraId="0AC24787" w14:textId="77777777" w:rsidR="00C15A10" w:rsidRPr="00C15A10" w:rsidRDefault="00C15A10" w:rsidP="007A7F16">
      <w:pPr>
        <w:spacing w:after="0" w:line="360" w:lineRule="auto"/>
        <w:rPr>
          <w:rFonts w:ascii="Arial" w:hAnsi="Arial" w:cs="Arial"/>
          <w:bCs/>
        </w:rPr>
      </w:pPr>
      <w:r w:rsidRPr="00C15A10">
        <w:rPr>
          <w:rFonts w:ascii="Arial" w:hAnsi="Arial" w:cs="Arial"/>
          <w:bCs/>
        </w:rPr>
        <w:t>In addition to the above staff</w:t>
      </w:r>
      <w:r>
        <w:rPr>
          <w:rFonts w:ascii="Arial" w:hAnsi="Arial" w:cs="Arial"/>
          <w:bCs/>
        </w:rPr>
        <w:t xml:space="preserve"> compl</w:t>
      </w:r>
      <w:r w:rsidR="004B04DE">
        <w:rPr>
          <w:rFonts w:ascii="Arial" w:hAnsi="Arial" w:cs="Arial"/>
          <w:bCs/>
        </w:rPr>
        <w:t>e</w:t>
      </w:r>
      <w:r>
        <w:rPr>
          <w:rFonts w:ascii="Arial" w:hAnsi="Arial" w:cs="Arial"/>
          <w:bCs/>
        </w:rPr>
        <w:t>ment</w:t>
      </w:r>
      <w:r w:rsidRPr="00C15A10">
        <w:rPr>
          <w:rFonts w:ascii="Arial" w:hAnsi="Arial" w:cs="Arial"/>
          <w:bCs/>
        </w:rPr>
        <w:t xml:space="preserve">, there are </w:t>
      </w:r>
      <w:r>
        <w:rPr>
          <w:rFonts w:ascii="Arial" w:hAnsi="Arial" w:cs="Arial"/>
          <w:bCs/>
        </w:rPr>
        <w:t>two</w:t>
      </w:r>
      <w:r w:rsidRPr="00C15A10">
        <w:rPr>
          <w:rFonts w:ascii="Arial" w:hAnsi="Arial" w:cs="Arial"/>
          <w:bCs/>
        </w:rPr>
        <w:t xml:space="preserve"> interns </w:t>
      </w:r>
      <w:r>
        <w:rPr>
          <w:rFonts w:ascii="Arial" w:hAnsi="Arial" w:cs="Arial"/>
          <w:bCs/>
        </w:rPr>
        <w:t>placed in the Ministry</w:t>
      </w:r>
      <w:r w:rsidR="004B04DE">
        <w:rPr>
          <w:rFonts w:ascii="Arial" w:hAnsi="Arial" w:cs="Arial"/>
          <w:bCs/>
        </w:rPr>
        <w:t xml:space="preserve"> who are</w:t>
      </w:r>
      <w:r>
        <w:rPr>
          <w:rFonts w:ascii="Arial" w:hAnsi="Arial" w:cs="Arial"/>
          <w:bCs/>
        </w:rPr>
        <w:t xml:space="preserve"> </w:t>
      </w:r>
      <w:r w:rsidRPr="00C15A10">
        <w:rPr>
          <w:rFonts w:ascii="Arial" w:hAnsi="Arial" w:cs="Arial"/>
          <w:bCs/>
        </w:rPr>
        <w:t>paid a stipend.</w:t>
      </w:r>
    </w:p>
    <w:p w14:paraId="5A3EAFED" w14:textId="77777777" w:rsidR="00C15A10" w:rsidRDefault="00C15A10" w:rsidP="007A7F16">
      <w:pPr>
        <w:spacing w:after="0" w:line="360" w:lineRule="auto"/>
        <w:rPr>
          <w:rFonts w:ascii="Arial" w:hAnsi="Arial" w:cs="Arial"/>
          <w:b/>
          <w:bCs/>
        </w:rPr>
      </w:pPr>
    </w:p>
    <w:p w14:paraId="31F0058B" w14:textId="77777777" w:rsidR="00AB623B" w:rsidRDefault="00AB623B" w:rsidP="00C32547">
      <w:pPr>
        <w:pStyle w:val="ListParagraph"/>
        <w:spacing w:after="0" w:line="360" w:lineRule="auto"/>
        <w:ind w:left="567" w:hanging="567"/>
        <w:jc w:val="both"/>
        <w:rPr>
          <w:rFonts w:ascii="Arial-BoldMT" w:hAnsi="Arial-BoldMT" w:cs="Arial-BoldMT"/>
          <w:b/>
          <w:bCs/>
          <w:sz w:val="24"/>
          <w:szCs w:val="24"/>
        </w:rPr>
      </w:pPr>
    </w:p>
    <w:p w14:paraId="6011754B" w14:textId="77777777" w:rsidR="00C32547" w:rsidRPr="000248E7" w:rsidRDefault="00824BE5" w:rsidP="00824BE5">
      <w:pPr>
        <w:autoSpaceDE w:val="0"/>
        <w:autoSpaceDN w:val="0"/>
        <w:adjustRightInd w:val="0"/>
        <w:spacing w:after="0" w:line="360" w:lineRule="auto"/>
        <w:jc w:val="center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>-END-</w:t>
      </w:r>
    </w:p>
    <w:sectPr w:rsidR="00C32547" w:rsidRPr="000248E7" w:rsidSect="00075F71">
      <w:headerReference w:type="default" r:id="rId9"/>
      <w:footerReference w:type="default" r:id="rId10"/>
      <w:pgSz w:w="11906" w:h="16838"/>
      <w:pgMar w:top="851" w:right="1440" w:bottom="426" w:left="1440" w:header="42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6A5C4" w14:textId="77777777" w:rsidR="00F457C6" w:rsidRDefault="00F457C6" w:rsidP="006D054B">
      <w:pPr>
        <w:spacing w:after="0" w:line="240" w:lineRule="auto"/>
      </w:pPr>
      <w:r>
        <w:separator/>
      </w:r>
    </w:p>
  </w:endnote>
  <w:endnote w:type="continuationSeparator" w:id="0">
    <w:p w14:paraId="546989F6" w14:textId="77777777" w:rsidR="00F457C6" w:rsidRDefault="00F457C6" w:rsidP="006D0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Microsoft Sans Serif"/>
    <w:charset w:val="00"/>
    <w:family w:val="swiss"/>
    <w:pitch w:val="variable"/>
    <w:sig w:usb0="E1000AEF" w:usb1="5000A1FF" w:usb2="00000000" w:usb3="00000000" w:csb0="000001B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23217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FF53A3" w14:textId="77777777" w:rsidR="005F7C11" w:rsidRDefault="000731BA">
        <w:pPr>
          <w:pStyle w:val="Footer"/>
          <w:jc w:val="center"/>
        </w:pPr>
        <w:r>
          <w:fldChar w:fldCharType="begin"/>
        </w:r>
        <w:r w:rsidR="005F7C11">
          <w:instrText xml:space="preserve"> PAGE   \* MERGEFORMAT </w:instrText>
        </w:r>
        <w:r>
          <w:fldChar w:fldCharType="separate"/>
        </w:r>
        <w:r w:rsidR="00F457C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4388968" w14:textId="77777777" w:rsidR="005F7C11" w:rsidRDefault="005F7C11" w:rsidP="00C90387">
    <w:pPr>
      <w:pStyle w:val="Footer"/>
      <w:jc w:val="center"/>
    </w:pPr>
    <w:r>
      <w:t xml:space="preserve">Parliamentary Question: NA PQ </w:t>
    </w:r>
    <w:r w:rsidRPr="006132FE">
      <w:rPr>
        <w:rFonts w:ascii="Arial" w:hAnsi="Arial" w:cs="Arial"/>
        <w:szCs w:val="24"/>
        <w:lang w:val="en-US"/>
      </w:rPr>
      <w:t>44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FED1C" w14:textId="77777777" w:rsidR="00F457C6" w:rsidRDefault="00F457C6" w:rsidP="006D054B">
      <w:pPr>
        <w:spacing w:after="0" w:line="240" w:lineRule="auto"/>
      </w:pPr>
      <w:r>
        <w:separator/>
      </w:r>
    </w:p>
  </w:footnote>
  <w:footnote w:type="continuationSeparator" w:id="0">
    <w:p w14:paraId="23FEFA29" w14:textId="77777777" w:rsidR="00F457C6" w:rsidRDefault="00F457C6" w:rsidP="006D0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22C44" w14:textId="77777777" w:rsidR="005F7C11" w:rsidRDefault="005F7C11" w:rsidP="00B236EF">
    <w:pPr>
      <w:pStyle w:val="Header"/>
    </w:pPr>
  </w:p>
  <w:p w14:paraId="13790E56" w14:textId="77777777" w:rsidR="005F7C11" w:rsidRDefault="005F7C11" w:rsidP="00B236EF">
    <w:pPr>
      <w:pStyle w:val="Header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E122E"/>
    <w:multiLevelType w:val="hybridMultilevel"/>
    <w:tmpl w:val="F9B89586"/>
    <w:lvl w:ilvl="0" w:tplc="78A0373A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303E35"/>
    <w:multiLevelType w:val="hybridMultilevel"/>
    <w:tmpl w:val="5F0A5AA4"/>
    <w:lvl w:ilvl="0" w:tplc="AB765D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D2052"/>
    <w:multiLevelType w:val="hybridMultilevel"/>
    <w:tmpl w:val="538219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DC47DD"/>
    <w:multiLevelType w:val="hybridMultilevel"/>
    <w:tmpl w:val="1FB4A6F4"/>
    <w:lvl w:ilvl="0" w:tplc="F4E2187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D19C9"/>
    <w:multiLevelType w:val="hybridMultilevel"/>
    <w:tmpl w:val="2340A160"/>
    <w:lvl w:ilvl="0" w:tplc="AB6CE8B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8D049B"/>
    <w:multiLevelType w:val="hybridMultilevel"/>
    <w:tmpl w:val="C2EE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64E74"/>
    <w:multiLevelType w:val="hybridMultilevel"/>
    <w:tmpl w:val="228A9146"/>
    <w:lvl w:ilvl="0" w:tplc="067E6362">
      <w:start w:val="1"/>
      <w:numFmt w:val="decimal"/>
      <w:lvlText w:val="(%1)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1B24AD"/>
    <w:multiLevelType w:val="hybridMultilevel"/>
    <w:tmpl w:val="EE30371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EF43C7"/>
    <w:multiLevelType w:val="hybridMultilevel"/>
    <w:tmpl w:val="A4C6C614"/>
    <w:lvl w:ilvl="0" w:tplc="20000017">
      <w:start w:val="1"/>
      <w:numFmt w:val="lowerLetter"/>
      <w:lvlText w:val="%1)"/>
      <w:lvlJc w:val="left"/>
      <w:pPr>
        <w:ind w:left="1069" w:hanging="360"/>
      </w:pPr>
    </w:lvl>
    <w:lvl w:ilvl="1" w:tplc="2000001B">
      <w:start w:val="1"/>
      <w:numFmt w:val="lowerRoman"/>
      <w:lvlText w:val="%2."/>
      <w:lvlJc w:val="right"/>
      <w:pPr>
        <w:ind w:left="2160" w:hanging="360"/>
      </w:pPr>
    </w:lvl>
    <w:lvl w:ilvl="2" w:tplc="FCA4B60A">
      <w:start w:val="1"/>
      <w:numFmt w:val="lowerLetter"/>
      <w:lvlText w:val="(%3)"/>
      <w:lvlJc w:val="left"/>
      <w:pPr>
        <w:ind w:left="3060" w:hanging="360"/>
      </w:pPr>
      <w:rPr>
        <w:rFonts w:ascii="Trebuchet MS" w:hAnsi="Trebuchet MS" w:hint="default"/>
        <w:sz w:val="24"/>
      </w:rPr>
    </w:lvl>
    <w:lvl w:ilvl="3" w:tplc="BF48CE26">
      <w:start w:val="13"/>
      <w:numFmt w:val="decimal"/>
      <w:lvlText w:val="%4."/>
      <w:lvlJc w:val="left"/>
      <w:pPr>
        <w:ind w:left="3600" w:hanging="360"/>
      </w:pPr>
      <w:rPr>
        <w:b w:val="0"/>
      </w:rPr>
    </w:lvl>
    <w:lvl w:ilvl="4" w:tplc="08090019">
      <w:start w:val="1"/>
      <w:numFmt w:val="lowerLetter"/>
      <w:lvlText w:val="%5."/>
      <w:lvlJc w:val="left"/>
      <w:pPr>
        <w:ind w:left="4320" w:hanging="360"/>
      </w:pPr>
    </w:lvl>
    <w:lvl w:ilvl="5" w:tplc="0809001B">
      <w:start w:val="1"/>
      <w:numFmt w:val="lowerRoman"/>
      <w:lvlText w:val="%6."/>
      <w:lvlJc w:val="right"/>
      <w:pPr>
        <w:ind w:left="5040" w:hanging="180"/>
      </w:pPr>
    </w:lvl>
    <w:lvl w:ilvl="6" w:tplc="0809000F">
      <w:start w:val="1"/>
      <w:numFmt w:val="decimal"/>
      <w:lvlText w:val="%7."/>
      <w:lvlJc w:val="left"/>
      <w:pPr>
        <w:ind w:left="5760" w:hanging="360"/>
      </w:pPr>
    </w:lvl>
    <w:lvl w:ilvl="7" w:tplc="08090019">
      <w:start w:val="1"/>
      <w:numFmt w:val="lowerLetter"/>
      <w:lvlText w:val="%8."/>
      <w:lvlJc w:val="left"/>
      <w:pPr>
        <w:ind w:left="6480" w:hanging="360"/>
      </w:pPr>
    </w:lvl>
    <w:lvl w:ilvl="8" w:tplc="0809001B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A955125"/>
    <w:multiLevelType w:val="hybridMultilevel"/>
    <w:tmpl w:val="4D50674A"/>
    <w:lvl w:ilvl="0" w:tplc="CCC4FF3C">
      <w:start w:val="2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B046D47"/>
    <w:multiLevelType w:val="hybridMultilevel"/>
    <w:tmpl w:val="E444B9AC"/>
    <w:lvl w:ilvl="0" w:tplc="628C0242">
      <w:start w:val="1"/>
      <w:numFmt w:val="lowerLetter"/>
      <w:lvlText w:val="(%1)"/>
      <w:lvlJc w:val="left"/>
      <w:pPr>
        <w:ind w:left="720" w:hanging="360"/>
      </w:pPr>
      <w:rPr>
        <w:rFonts w:eastAsia="Arial Unicode M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BB636A"/>
    <w:multiLevelType w:val="hybridMultilevel"/>
    <w:tmpl w:val="E444B9AC"/>
    <w:lvl w:ilvl="0" w:tplc="628C0242">
      <w:start w:val="1"/>
      <w:numFmt w:val="lowerLetter"/>
      <w:lvlText w:val="(%1)"/>
      <w:lvlJc w:val="left"/>
      <w:pPr>
        <w:ind w:left="720" w:hanging="360"/>
      </w:pPr>
      <w:rPr>
        <w:rFonts w:eastAsia="Arial Unicode M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A87D4E"/>
    <w:multiLevelType w:val="hybridMultilevel"/>
    <w:tmpl w:val="A7B8D61E"/>
    <w:lvl w:ilvl="0" w:tplc="806C40DC">
      <w:start w:val="1"/>
      <w:numFmt w:val="lowerLetter"/>
      <w:lvlText w:val="(%1)"/>
      <w:lvlJc w:val="left"/>
      <w:pPr>
        <w:ind w:left="1415" w:hanging="848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30C95599"/>
    <w:multiLevelType w:val="hybridMultilevel"/>
    <w:tmpl w:val="165C4760"/>
    <w:lvl w:ilvl="0" w:tplc="AB765D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02D3C"/>
    <w:multiLevelType w:val="hybridMultilevel"/>
    <w:tmpl w:val="1E8ADA0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2672A6"/>
    <w:multiLevelType w:val="hybridMultilevel"/>
    <w:tmpl w:val="3C7496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ED36DB"/>
    <w:multiLevelType w:val="hybridMultilevel"/>
    <w:tmpl w:val="6C2429B0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74816"/>
    <w:multiLevelType w:val="hybridMultilevel"/>
    <w:tmpl w:val="AE3E0F9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230786"/>
    <w:multiLevelType w:val="hybridMultilevel"/>
    <w:tmpl w:val="AA8E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BD5830"/>
    <w:multiLevelType w:val="hybridMultilevel"/>
    <w:tmpl w:val="7172B6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357F79"/>
    <w:multiLevelType w:val="hybridMultilevel"/>
    <w:tmpl w:val="166A343E"/>
    <w:lvl w:ilvl="0" w:tplc="7E6801B4">
      <w:start w:val="1"/>
      <w:numFmt w:val="lowerRoman"/>
      <w:lvlText w:val="(%1)"/>
      <w:lvlJc w:val="left"/>
      <w:pPr>
        <w:ind w:left="720" w:hanging="360"/>
      </w:pPr>
      <w:rPr>
        <w:rFonts w:ascii="Arial" w:eastAsiaTheme="minorHAnsi" w:hAnsi="Arial" w:cs="Arial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763523"/>
    <w:multiLevelType w:val="hybridMultilevel"/>
    <w:tmpl w:val="8AD20BCC"/>
    <w:lvl w:ilvl="0" w:tplc="209EBA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9A7ED3"/>
    <w:multiLevelType w:val="hybridMultilevel"/>
    <w:tmpl w:val="7F6CCAE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8501F3"/>
    <w:multiLevelType w:val="hybridMultilevel"/>
    <w:tmpl w:val="A8847AD6"/>
    <w:lvl w:ilvl="0" w:tplc="AB765DA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7886F5C"/>
    <w:multiLevelType w:val="hybridMultilevel"/>
    <w:tmpl w:val="DBD0338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9162676"/>
    <w:multiLevelType w:val="hybridMultilevel"/>
    <w:tmpl w:val="DCAE7EF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CD1B4D"/>
    <w:multiLevelType w:val="hybridMultilevel"/>
    <w:tmpl w:val="23B2C2B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7F1E0E"/>
    <w:multiLevelType w:val="hybridMultilevel"/>
    <w:tmpl w:val="616AAC2C"/>
    <w:lvl w:ilvl="0" w:tplc="BCB84E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37336B"/>
    <w:multiLevelType w:val="hybridMultilevel"/>
    <w:tmpl w:val="54B284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692F66"/>
    <w:multiLevelType w:val="hybridMultilevel"/>
    <w:tmpl w:val="4670B0C8"/>
    <w:lvl w:ilvl="0" w:tplc="AB765D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D56222"/>
    <w:multiLevelType w:val="hybridMultilevel"/>
    <w:tmpl w:val="2FF413BC"/>
    <w:lvl w:ilvl="0" w:tplc="26607A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E10125"/>
    <w:multiLevelType w:val="hybridMultilevel"/>
    <w:tmpl w:val="512EDB5A"/>
    <w:lvl w:ilvl="0" w:tplc="0CE64AE4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9EF3160"/>
    <w:multiLevelType w:val="hybridMultilevel"/>
    <w:tmpl w:val="E5743764"/>
    <w:lvl w:ilvl="0" w:tplc="2122A052">
      <w:start w:val="3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8976FE"/>
    <w:multiLevelType w:val="hybridMultilevel"/>
    <w:tmpl w:val="09FC4EF4"/>
    <w:lvl w:ilvl="0" w:tplc="D04694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022101"/>
    <w:multiLevelType w:val="hybridMultilevel"/>
    <w:tmpl w:val="7172B6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D66DDF"/>
    <w:multiLevelType w:val="hybridMultilevel"/>
    <w:tmpl w:val="7BAE366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A60101"/>
    <w:multiLevelType w:val="hybridMultilevel"/>
    <w:tmpl w:val="A9D6FEE2"/>
    <w:lvl w:ilvl="0" w:tplc="F8CC4A0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1D120D"/>
    <w:multiLevelType w:val="hybridMultilevel"/>
    <w:tmpl w:val="36F6FD1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519752">
    <w:abstractNumId w:val="35"/>
  </w:num>
  <w:num w:numId="2" w16cid:durableId="125776972">
    <w:abstractNumId w:val="35"/>
  </w:num>
  <w:num w:numId="3" w16cid:durableId="1746606428">
    <w:abstractNumId w:val="21"/>
  </w:num>
  <w:num w:numId="4" w16cid:durableId="45803827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5066644">
    <w:abstractNumId w:val="7"/>
  </w:num>
  <w:num w:numId="6" w16cid:durableId="1696465326">
    <w:abstractNumId w:val="37"/>
  </w:num>
  <w:num w:numId="7" w16cid:durableId="218786999">
    <w:abstractNumId w:val="6"/>
  </w:num>
  <w:num w:numId="8" w16cid:durableId="1557618608">
    <w:abstractNumId w:val="27"/>
  </w:num>
  <w:num w:numId="9" w16cid:durableId="811169424">
    <w:abstractNumId w:val="20"/>
  </w:num>
  <w:num w:numId="10" w16cid:durableId="1506168600">
    <w:abstractNumId w:val="0"/>
  </w:num>
  <w:num w:numId="11" w16cid:durableId="1012102823">
    <w:abstractNumId w:val="16"/>
  </w:num>
  <w:num w:numId="12" w16cid:durableId="287126868">
    <w:abstractNumId w:val="22"/>
  </w:num>
  <w:num w:numId="13" w16cid:durableId="1146311710">
    <w:abstractNumId w:val="31"/>
  </w:num>
  <w:num w:numId="14" w16cid:durableId="1405954985">
    <w:abstractNumId w:val="14"/>
  </w:num>
  <w:num w:numId="15" w16cid:durableId="1418987464">
    <w:abstractNumId w:val="2"/>
  </w:num>
  <w:num w:numId="16" w16cid:durableId="429399615">
    <w:abstractNumId w:val="15"/>
  </w:num>
  <w:num w:numId="17" w16cid:durableId="1505049624">
    <w:abstractNumId w:val="24"/>
  </w:num>
  <w:num w:numId="18" w16cid:durableId="2082437346">
    <w:abstractNumId w:val="18"/>
  </w:num>
  <w:num w:numId="19" w16cid:durableId="1536773468">
    <w:abstractNumId w:val="23"/>
  </w:num>
  <w:num w:numId="20" w16cid:durableId="625741915">
    <w:abstractNumId w:val="1"/>
  </w:num>
  <w:num w:numId="21" w16cid:durableId="1211460442">
    <w:abstractNumId w:val="29"/>
  </w:num>
  <w:num w:numId="22" w16cid:durableId="1484270781">
    <w:abstractNumId w:val="13"/>
  </w:num>
  <w:num w:numId="23" w16cid:durableId="60257173">
    <w:abstractNumId w:val="17"/>
  </w:num>
  <w:num w:numId="24" w16cid:durableId="895623954">
    <w:abstractNumId w:val="10"/>
  </w:num>
  <w:num w:numId="25" w16cid:durableId="1134521857">
    <w:abstractNumId w:val="11"/>
  </w:num>
  <w:num w:numId="26" w16cid:durableId="1496415042">
    <w:abstractNumId w:val="5"/>
  </w:num>
  <w:num w:numId="27" w16cid:durableId="1227496801">
    <w:abstractNumId w:val="30"/>
  </w:num>
  <w:num w:numId="28" w16cid:durableId="63179278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971859021">
    <w:abstractNumId w:val="9"/>
  </w:num>
  <w:num w:numId="30" w16cid:durableId="502819991">
    <w:abstractNumId w:val="25"/>
  </w:num>
  <w:num w:numId="31" w16cid:durableId="607934366">
    <w:abstractNumId w:val="36"/>
  </w:num>
  <w:num w:numId="32" w16cid:durableId="458106581">
    <w:abstractNumId w:val="33"/>
  </w:num>
  <w:num w:numId="33" w16cid:durableId="257368142">
    <w:abstractNumId w:val="12"/>
  </w:num>
  <w:num w:numId="34" w16cid:durableId="1514148">
    <w:abstractNumId w:val="26"/>
  </w:num>
  <w:num w:numId="35" w16cid:durableId="1142308835">
    <w:abstractNumId w:val="32"/>
  </w:num>
  <w:num w:numId="36" w16cid:durableId="554198623">
    <w:abstractNumId w:val="3"/>
  </w:num>
  <w:num w:numId="37" w16cid:durableId="2029479846">
    <w:abstractNumId w:val="4"/>
  </w:num>
  <w:num w:numId="38" w16cid:durableId="1488322759">
    <w:abstractNumId w:val="8"/>
  </w:num>
  <w:num w:numId="39" w16cid:durableId="1277061659">
    <w:abstractNumId w:val="28"/>
  </w:num>
  <w:num w:numId="40" w16cid:durableId="194664084">
    <w:abstractNumId w:val="34"/>
  </w:num>
  <w:num w:numId="41" w16cid:durableId="133309741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za2NDW0NDK2MLZQ0lEKTi0uzszPAymwrAUAmaXfbSwAAAA="/>
  </w:docVars>
  <w:rsids>
    <w:rsidRoot w:val="00916351"/>
    <w:rsid w:val="0000059D"/>
    <w:rsid w:val="00006948"/>
    <w:rsid w:val="00007233"/>
    <w:rsid w:val="000077EE"/>
    <w:rsid w:val="00015BDD"/>
    <w:rsid w:val="00022ACE"/>
    <w:rsid w:val="000248E7"/>
    <w:rsid w:val="00027B56"/>
    <w:rsid w:val="0003191E"/>
    <w:rsid w:val="00031BAD"/>
    <w:rsid w:val="00031D1F"/>
    <w:rsid w:val="00041805"/>
    <w:rsid w:val="00041B1F"/>
    <w:rsid w:val="0004274B"/>
    <w:rsid w:val="00045152"/>
    <w:rsid w:val="00046D78"/>
    <w:rsid w:val="00055774"/>
    <w:rsid w:val="000643B4"/>
    <w:rsid w:val="0006536D"/>
    <w:rsid w:val="00071E10"/>
    <w:rsid w:val="000731BA"/>
    <w:rsid w:val="00074ADF"/>
    <w:rsid w:val="00075F71"/>
    <w:rsid w:val="000B0517"/>
    <w:rsid w:val="000B2DB1"/>
    <w:rsid w:val="000B6B7B"/>
    <w:rsid w:val="000C4638"/>
    <w:rsid w:val="000D11AB"/>
    <w:rsid w:val="000D3BB4"/>
    <w:rsid w:val="000D608B"/>
    <w:rsid w:val="000F2499"/>
    <w:rsid w:val="000F577E"/>
    <w:rsid w:val="001049C1"/>
    <w:rsid w:val="00107887"/>
    <w:rsid w:val="00114CC8"/>
    <w:rsid w:val="00127998"/>
    <w:rsid w:val="00130895"/>
    <w:rsid w:val="001409B3"/>
    <w:rsid w:val="001419C2"/>
    <w:rsid w:val="00144D09"/>
    <w:rsid w:val="00145A6B"/>
    <w:rsid w:val="0016019E"/>
    <w:rsid w:val="001602E3"/>
    <w:rsid w:val="00161446"/>
    <w:rsid w:val="00166D1C"/>
    <w:rsid w:val="001707A6"/>
    <w:rsid w:val="00172E12"/>
    <w:rsid w:val="00176749"/>
    <w:rsid w:val="00182352"/>
    <w:rsid w:val="001877AA"/>
    <w:rsid w:val="0019258D"/>
    <w:rsid w:val="00194E1B"/>
    <w:rsid w:val="00197D18"/>
    <w:rsid w:val="001A33E4"/>
    <w:rsid w:val="001B3628"/>
    <w:rsid w:val="001D3C30"/>
    <w:rsid w:val="00212F7F"/>
    <w:rsid w:val="002150F1"/>
    <w:rsid w:val="00224B52"/>
    <w:rsid w:val="00226F0C"/>
    <w:rsid w:val="00227E72"/>
    <w:rsid w:val="002329A1"/>
    <w:rsid w:val="00234650"/>
    <w:rsid w:val="0023521C"/>
    <w:rsid w:val="0024155F"/>
    <w:rsid w:val="00242E7F"/>
    <w:rsid w:val="002447C0"/>
    <w:rsid w:val="0024547F"/>
    <w:rsid w:val="002459C4"/>
    <w:rsid w:val="00251810"/>
    <w:rsid w:val="002534B7"/>
    <w:rsid w:val="0028153A"/>
    <w:rsid w:val="002855D7"/>
    <w:rsid w:val="0028785A"/>
    <w:rsid w:val="0029231C"/>
    <w:rsid w:val="002943A8"/>
    <w:rsid w:val="00294D96"/>
    <w:rsid w:val="002A15C3"/>
    <w:rsid w:val="002A1D56"/>
    <w:rsid w:val="002A46DB"/>
    <w:rsid w:val="002A5258"/>
    <w:rsid w:val="002A60BC"/>
    <w:rsid w:val="002B06B0"/>
    <w:rsid w:val="002B0ED2"/>
    <w:rsid w:val="002B62BC"/>
    <w:rsid w:val="002B6A98"/>
    <w:rsid w:val="002C0280"/>
    <w:rsid w:val="002C0DD4"/>
    <w:rsid w:val="002C1B9E"/>
    <w:rsid w:val="002D0830"/>
    <w:rsid w:val="002D2B42"/>
    <w:rsid w:val="002D69F4"/>
    <w:rsid w:val="002E32FD"/>
    <w:rsid w:val="002E37BA"/>
    <w:rsid w:val="002E53A8"/>
    <w:rsid w:val="00301F58"/>
    <w:rsid w:val="00304FFC"/>
    <w:rsid w:val="00306BC3"/>
    <w:rsid w:val="00316307"/>
    <w:rsid w:val="0031644A"/>
    <w:rsid w:val="0032185D"/>
    <w:rsid w:val="00332C21"/>
    <w:rsid w:val="00351BDA"/>
    <w:rsid w:val="003548A5"/>
    <w:rsid w:val="0036045A"/>
    <w:rsid w:val="003632E6"/>
    <w:rsid w:val="003645B1"/>
    <w:rsid w:val="0036721D"/>
    <w:rsid w:val="00372A6D"/>
    <w:rsid w:val="00383422"/>
    <w:rsid w:val="00383F6C"/>
    <w:rsid w:val="00385BF1"/>
    <w:rsid w:val="003973B9"/>
    <w:rsid w:val="003A2D65"/>
    <w:rsid w:val="003A3726"/>
    <w:rsid w:val="003B2450"/>
    <w:rsid w:val="003C5DAD"/>
    <w:rsid w:val="003C66A5"/>
    <w:rsid w:val="003D6475"/>
    <w:rsid w:val="003F0B51"/>
    <w:rsid w:val="003F134D"/>
    <w:rsid w:val="00402C36"/>
    <w:rsid w:val="00405055"/>
    <w:rsid w:val="00414059"/>
    <w:rsid w:val="00414E30"/>
    <w:rsid w:val="0041598B"/>
    <w:rsid w:val="0042146F"/>
    <w:rsid w:val="00421AA4"/>
    <w:rsid w:val="00424B3A"/>
    <w:rsid w:val="00431C51"/>
    <w:rsid w:val="00437E8B"/>
    <w:rsid w:val="00443F5F"/>
    <w:rsid w:val="004469F4"/>
    <w:rsid w:val="00454FE3"/>
    <w:rsid w:val="00462265"/>
    <w:rsid w:val="00465A9C"/>
    <w:rsid w:val="00475FA1"/>
    <w:rsid w:val="00480216"/>
    <w:rsid w:val="004808BC"/>
    <w:rsid w:val="00484CF4"/>
    <w:rsid w:val="0048663B"/>
    <w:rsid w:val="00490896"/>
    <w:rsid w:val="00493614"/>
    <w:rsid w:val="004A7866"/>
    <w:rsid w:val="004A7E67"/>
    <w:rsid w:val="004B04DE"/>
    <w:rsid w:val="004B2BE0"/>
    <w:rsid w:val="004C432F"/>
    <w:rsid w:val="004D0F02"/>
    <w:rsid w:val="004E2E71"/>
    <w:rsid w:val="004E4312"/>
    <w:rsid w:val="004F429F"/>
    <w:rsid w:val="004F614C"/>
    <w:rsid w:val="004F6E62"/>
    <w:rsid w:val="0050648A"/>
    <w:rsid w:val="0051724E"/>
    <w:rsid w:val="0051760F"/>
    <w:rsid w:val="005200B7"/>
    <w:rsid w:val="00522CB2"/>
    <w:rsid w:val="005263EF"/>
    <w:rsid w:val="00526B52"/>
    <w:rsid w:val="00532838"/>
    <w:rsid w:val="005401FB"/>
    <w:rsid w:val="00546254"/>
    <w:rsid w:val="0054791A"/>
    <w:rsid w:val="005538DD"/>
    <w:rsid w:val="00560A66"/>
    <w:rsid w:val="005624DD"/>
    <w:rsid w:val="00565BA8"/>
    <w:rsid w:val="00566379"/>
    <w:rsid w:val="00567F57"/>
    <w:rsid w:val="00575A3A"/>
    <w:rsid w:val="00591138"/>
    <w:rsid w:val="00597203"/>
    <w:rsid w:val="005A5FEE"/>
    <w:rsid w:val="005A6EB7"/>
    <w:rsid w:val="005B60D7"/>
    <w:rsid w:val="005B7B16"/>
    <w:rsid w:val="005C3727"/>
    <w:rsid w:val="005C47C7"/>
    <w:rsid w:val="005C49BD"/>
    <w:rsid w:val="005C71EF"/>
    <w:rsid w:val="005D1E44"/>
    <w:rsid w:val="005D3B6A"/>
    <w:rsid w:val="005D3ECC"/>
    <w:rsid w:val="005D6D6A"/>
    <w:rsid w:val="005E2088"/>
    <w:rsid w:val="005E30FD"/>
    <w:rsid w:val="005F41B4"/>
    <w:rsid w:val="005F7C11"/>
    <w:rsid w:val="006011E6"/>
    <w:rsid w:val="006028B8"/>
    <w:rsid w:val="00606ABF"/>
    <w:rsid w:val="006132FE"/>
    <w:rsid w:val="0062004C"/>
    <w:rsid w:val="00622A03"/>
    <w:rsid w:val="00632736"/>
    <w:rsid w:val="00634387"/>
    <w:rsid w:val="00634939"/>
    <w:rsid w:val="00640078"/>
    <w:rsid w:val="006420D0"/>
    <w:rsid w:val="006445D1"/>
    <w:rsid w:val="00645F45"/>
    <w:rsid w:val="006466FD"/>
    <w:rsid w:val="0066373C"/>
    <w:rsid w:val="00672E6F"/>
    <w:rsid w:val="00682E42"/>
    <w:rsid w:val="006847A1"/>
    <w:rsid w:val="006911BB"/>
    <w:rsid w:val="006912F7"/>
    <w:rsid w:val="006932B2"/>
    <w:rsid w:val="00694349"/>
    <w:rsid w:val="006B0FE2"/>
    <w:rsid w:val="006B1132"/>
    <w:rsid w:val="006C6F31"/>
    <w:rsid w:val="006D054B"/>
    <w:rsid w:val="006D7BFF"/>
    <w:rsid w:val="006E3C46"/>
    <w:rsid w:val="006E5CFB"/>
    <w:rsid w:val="006E62AC"/>
    <w:rsid w:val="00707C88"/>
    <w:rsid w:val="00707C99"/>
    <w:rsid w:val="007141DB"/>
    <w:rsid w:val="00714E67"/>
    <w:rsid w:val="0072078E"/>
    <w:rsid w:val="00736A37"/>
    <w:rsid w:val="00743A09"/>
    <w:rsid w:val="007477F1"/>
    <w:rsid w:val="00761225"/>
    <w:rsid w:val="0076147D"/>
    <w:rsid w:val="0076687F"/>
    <w:rsid w:val="00771238"/>
    <w:rsid w:val="00776C54"/>
    <w:rsid w:val="00784B9B"/>
    <w:rsid w:val="0078637F"/>
    <w:rsid w:val="00792751"/>
    <w:rsid w:val="007A7F16"/>
    <w:rsid w:val="007B1311"/>
    <w:rsid w:val="007B14C3"/>
    <w:rsid w:val="007B412F"/>
    <w:rsid w:val="007B792B"/>
    <w:rsid w:val="007B7DA8"/>
    <w:rsid w:val="007D071D"/>
    <w:rsid w:val="007D1596"/>
    <w:rsid w:val="007D1D58"/>
    <w:rsid w:val="007D2A4F"/>
    <w:rsid w:val="007D55EE"/>
    <w:rsid w:val="00803209"/>
    <w:rsid w:val="00822B10"/>
    <w:rsid w:val="00822EF3"/>
    <w:rsid w:val="00824BE5"/>
    <w:rsid w:val="00833E81"/>
    <w:rsid w:val="0083429C"/>
    <w:rsid w:val="008359A7"/>
    <w:rsid w:val="00841350"/>
    <w:rsid w:val="008421CA"/>
    <w:rsid w:val="008528EA"/>
    <w:rsid w:val="00853BDC"/>
    <w:rsid w:val="00855ABA"/>
    <w:rsid w:val="008634FA"/>
    <w:rsid w:val="00876AAB"/>
    <w:rsid w:val="00876CEA"/>
    <w:rsid w:val="00877D0A"/>
    <w:rsid w:val="00881488"/>
    <w:rsid w:val="00892467"/>
    <w:rsid w:val="00894F69"/>
    <w:rsid w:val="008A796E"/>
    <w:rsid w:val="008C7278"/>
    <w:rsid w:val="008D06C0"/>
    <w:rsid w:val="008E0B68"/>
    <w:rsid w:val="008E6FA7"/>
    <w:rsid w:val="008F4E2D"/>
    <w:rsid w:val="00910634"/>
    <w:rsid w:val="00911828"/>
    <w:rsid w:val="009151D7"/>
    <w:rsid w:val="00916351"/>
    <w:rsid w:val="009178F5"/>
    <w:rsid w:val="009201D1"/>
    <w:rsid w:val="00922A24"/>
    <w:rsid w:val="00931E36"/>
    <w:rsid w:val="0093226B"/>
    <w:rsid w:val="00936D98"/>
    <w:rsid w:val="009433BE"/>
    <w:rsid w:val="0094388C"/>
    <w:rsid w:val="00962A53"/>
    <w:rsid w:val="009644E4"/>
    <w:rsid w:val="0096490F"/>
    <w:rsid w:val="00964E91"/>
    <w:rsid w:val="00970287"/>
    <w:rsid w:val="00970361"/>
    <w:rsid w:val="0099215A"/>
    <w:rsid w:val="009A0FF0"/>
    <w:rsid w:val="009C3E7C"/>
    <w:rsid w:val="009C6427"/>
    <w:rsid w:val="009D6756"/>
    <w:rsid w:val="009D6C77"/>
    <w:rsid w:val="009E08EA"/>
    <w:rsid w:val="009E62E1"/>
    <w:rsid w:val="009F3102"/>
    <w:rsid w:val="009F4DA1"/>
    <w:rsid w:val="00A00E29"/>
    <w:rsid w:val="00A01A30"/>
    <w:rsid w:val="00A10BDD"/>
    <w:rsid w:val="00A1169C"/>
    <w:rsid w:val="00A1795F"/>
    <w:rsid w:val="00A21156"/>
    <w:rsid w:val="00A21738"/>
    <w:rsid w:val="00A271B3"/>
    <w:rsid w:val="00A43B8E"/>
    <w:rsid w:val="00A46812"/>
    <w:rsid w:val="00A46E81"/>
    <w:rsid w:val="00A557B1"/>
    <w:rsid w:val="00A712A1"/>
    <w:rsid w:val="00A731F4"/>
    <w:rsid w:val="00A77CCC"/>
    <w:rsid w:val="00A81AFD"/>
    <w:rsid w:val="00A8329E"/>
    <w:rsid w:val="00A8462B"/>
    <w:rsid w:val="00A84F6F"/>
    <w:rsid w:val="00A922E1"/>
    <w:rsid w:val="00A937F7"/>
    <w:rsid w:val="00A96C40"/>
    <w:rsid w:val="00AB1371"/>
    <w:rsid w:val="00AB27A3"/>
    <w:rsid w:val="00AB623B"/>
    <w:rsid w:val="00AB6763"/>
    <w:rsid w:val="00AD1369"/>
    <w:rsid w:val="00AD219F"/>
    <w:rsid w:val="00AD2EED"/>
    <w:rsid w:val="00AD4948"/>
    <w:rsid w:val="00AD5AE5"/>
    <w:rsid w:val="00AD7FCF"/>
    <w:rsid w:val="00AE418E"/>
    <w:rsid w:val="00AE6F53"/>
    <w:rsid w:val="00AE778D"/>
    <w:rsid w:val="00AE77B4"/>
    <w:rsid w:val="00AF23A5"/>
    <w:rsid w:val="00AF736F"/>
    <w:rsid w:val="00B04589"/>
    <w:rsid w:val="00B1070D"/>
    <w:rsid w:val="00B2231A"/>
    <w:rsid w:val="00B236EF"/>
    <w:rsid w:val="00B263F6"/>
    <w:rsid w:val="00B359FA"/>
    <w:rsid w:val="00B43F0E"/>
    <w:rsid w:val="00B45956"/>
    <w:rsid w:val="00B536E7"/>
    <w:rsid w:val="00B53EF3"/>
    <w:rsid w:val="00B54A00"/>
    <w:rsid w:val="00B55CFF"/>
    <w:rsid w:val="00B61B07"/>
    <w:rsid w:val="00B62493"/>
    <w:rsid w:val="00B66060"/>
    <w:rsid w:val="00B66578"/>
    <w:rsid w:val="00B70823"/>
    <w:rsid w:val="00B7688A"/>
    <w:rsid w:val="00B77AE5"/>
    <w:rsid w:val="00B82303"/>
    <w:rsid w:val="00B9157F"/>
    <w:rsid w:val="00BA3106"/>
    <w:rsid w:val="00BA3DD8"/>
    <w:rsid w:val="00BA78EB"/>
    <w:rsid w:val="00BB36A7"/>
    <w:rsid w:val="00BB497F"/>
    <w:rsid w:val="00BB62D5"/>
    <w:rsid w:val="00BC607B"/>
    <w:rsid w:val="00BC6F5D"/>
    <w:rsid w:val="00BD6230"/>
    <w:rsid w:val="00BE6E05"/>
    <w:rsid w:val="00C02FFC"/>
    <w:rsid w:val="00C0398D"/>
    <w:rsid w:val="00C05717"/>
    <w:rsid w:val="00C07922"/>
    <w:rsid w:val="00C15A10"/>
    <w:rsid w:val="00C1754E"/>
    <w:rsid w:val="00C23C1E"/>
    <w:rsid w:val="00C26949"/>
    <w:rsid w:val="00C32547"/>
    <w:rsid w:val="00C32645"/>
    <w:rsid w:val="00C35AEA"/>
    <w:rsid w:val="00C45F21"/>
    <w:rsid w:val="00C4613A"/>
    <w:rsid w:val="00C56886"/>
    <w:rsid w:val="00C60F52"/>
    <w:rsid w:val="00C67074"/>
    <w:rsid w:val="00C71BF9"/>
    <w:rsid w:val="00C74432"/>
    <w:rsid w:val="00C84F7E"/>
    <w:rsid w:val="00C8544C"/>
    <w:rsid w:val="00C85DD8"/>
    <w:rsid w:val="00C90387"/>
    <w:rsid w:val="00C9270E"/>
    <w:rsid w:val="00CB0476"/>
    <w:rsid w:val="00CB3C97"/>
    <w:rsid w:val="00CB3F56"/>
    <w:rsid w:val="00CC0725"/>
    <w:rsid w:val="00CC6504"/>
    <w:rsid w:val="00CC7044"/>
    <w:rsid w:val="00CD2894"/>
    <w:rsid w:val="00CE105E"/>
    <w:rsid w:val="00CF2F5E"/>
    <w:rsid w:val="00CF6E0F"/>
    <w:rsid w:val="00D0294F"/>
    <w:rsid w:val="00D04FB1"/>
    <w:rsid w:val="00D0626A"/>
    <w:rsid w:val="00D1333F"/>
    <w:rsid w:val="00D202B4"/>
    <w:rsid w:val="00D20A3F"/>
    <w:rsid w:val="00D265DA"/>
    <w:rsid w:val="00D325D2"/>
    <w:rsid w:val="00D3539F"/>
    <w:rsid w:val="00D37942"/>
    <w:rsid w:val="00D410C1"/>
    <w:rsid w:val="00D45830"/>
    <w:rsid w:val="00D462DD"/>
    <w:rsid w:val="00D52868"/>
    <w:rsid w:val="00D62B7C"/>
    <w:rsid w:val="00D66290"/>
    <w:rsid w:val="00D722D0"/>
    <w:rsid w:val="00D75E12"/>
    <w:rsid w:val="00D80F62"/>
    <w:rsid w:val="00D81223"/>
    <w:rsid w:val="00D906CA"/>
    <w:rsid w:val="00D93BDC"/>
    <w:rsid w:val="00D95D80"/>
    <w:rsid w:val="00D97348"/>
    <w:rsid w:val="00DA7926"/>
    <w:rsid w:val="00DC7B17"/>
    <w:rsid w:val="00DD0128"/>
    <w:rsid w:val="00DD063F"/>
    <w:rsid w:val="00DE45A5"/>
    <w:rsid w:val="00DE4BB9"/>
    <w:rsid w:val="00DE5CDB"/>
    <w:rsid w:val="00E00CA8"/>
    <w:rsid w:val="00E11A09"/>
    <w:rsid w:val="00E43FCD"/>
    <w:rsid w:val="00E44BAD"/>
    <w:rsid w:val="00E47542"/>
    <w:rsid w:val="00E554C9"/>
    <w:rsid w:val="00E577B7"/>
    <w:rsid w:val="00E6096E"/>
    <w:rsid w:val="00E8248E"/>
    <w:rsid w:val="00E846E6"/>
    <w:rsid w:val="00E900D5"/>
    <w:rsid w:val="00EA0B7F"/>
    <w:rsid w:val="00EA2BA8"/>
    <w:rsid w:val="00EA5109"/>
    <w:rsid w:val="00EA6E2E"/>
    <w:rsid w:val="00EB5673"/>
    <w:rsid w:val="00EB585E"/>
    <w:rsid w:val="00EC311F"/>
    <w:rsid w:val="00EC7DE5"/>
    <w:rsid w:val="00EE05BB"/>
    <w:rsid w:val="00EE6E0C"/>
    <w:rsid w:val="00EF2D3A"/>
    <w:rsid w:val="00EF49F4"/>
    <w:rsid w:val="00EF6351"/>
    <w:rsid w:val="00F04A3B"/>
    <w:rsid w:val="00F065DF"/>
    <w:rsid w:val="00F15796"/>
    <w:rsid w:val="00F22147"/>
    <w:rsid w:val="00F22759"/>
    <w:rsid w:val="00F32232"/>
    <w:rsid w:val="00F32DA0"/>
    <w:rsid w:val="00F457C6"/>
    <w:rsid w:val="00F51CB8"/>
    <w:rsid w:val="00F5334E"/>
    <w:rsid w:val="00F61782"/>
    <w:rsid w:val="00F671DD"/>
    <w:rsid w:val="00F716B6"/>
    <w:rsid w:val="00F77170"/>
    <w:rsid w:val="00F8074E"/>
    <w:rsid w:val="00F81095"/>
    <w:rsid w:val="00F8117D"/>
    <w:rsid w:val="00F81605"/>
    <w:rsid w:val="00F86225"/>
    <w:rsid w:val="00F9020F"/>
    <w:rsid w:val="00F95CFC"/>
    <w:rsid w:val="00FA2F6B"/>
    <w:rsid w:val="00FB1F90"/>
    <w:rsid w:val="00FB511F"/>
    <w:rsid w:val="00FB765E"/>
    <w:rsid w:val="00FC3609"/>
    <w:rsid w:val="00FC502E"/>
    <w:rsid w:val="00FD0332"/>
    <w:rsid w:val="00FD7453"/>
    <w:rsid w:val="00FE2D7C"/>
    <w:rsid w:val="00FF7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69"/>
    <o:shapelayout v:ext="edit">
      <o:idmap v:ext="edit" data="1"/>
    </o:shapelayout>
  </w:shapeDefaults>
  <w:decimalSymbol w:val="."/>
  <w:listSeparator w:val=","/>
  <w14:docId w14:val="52C0DBE3"/>
  <w15:docId w15:val="{0B980C72-B515-41CD-8E5E-3F5F0DEFA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35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16351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rsid w:val="0091635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Grey Bullet List,Grey Bullet Style,Sub Bullet,List Paragraph1,Normal 1,Table/Figure Heading"/>
    <w:basedOn w:val="Normal"/>
    <w:link w:val="ListParagraphChar"/>
    <w:uiPriority w:val="34"/>
    <w:qFormat/>
    <w:rsid w:val="00916351"/>
    <w:pPr>
      <w:ind w:left="720"/>
      <w:contextualSpacing/>
    </w:pPr>
  </w:style>
  <w:style w:type="character" w:customStyle="1" w:styleId="ListParagraphChar">
    <w:name w:val="List Paragraph Char"/>
    <w:aliases w:val="Grey Bullet List Char,Grey Bullet Style Char,Sub Bullet Char,List Paragraph1 Char,Normal 1 Char,Table/Figure Heading Char"/>
    <w:link w:val="ListParagraph"/>
    <w:uiPriority w:val="34"/>
    <w:locked/>
    <w:rsid w:val="00C90387"/>
  </w:style>
  <w:style w:type="paragraph" w:styleId="Footer">
    <w:name w:val="footer"/>
    <w:basedOn w:val="Normal"/>
    <w:link w:val="FooterChar"/>
    <w:uiPriority w:val="99"/>
    <w:unhideWhenUsed/>
    <w:rsid w:val="006D05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054B"/>
  </w:style>
  <w:style w:type="paragraph" w:styleId="FootnoteText">
    <w:name w:val="footnote text"/>
    <w:basedOn w:val="Normal"/>
    <w:link w:val="FootnoteTextChar"/>
    <w:uiPriority w:val="99"/>
    <w:semiHidden/>
    <w:unhideWhenUsed/>
    <w:rsid w:val="002534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34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534B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08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08B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C903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Body1">
    <w:name w:val="Body 1"/>
    <w:rsid w:val="00C90387"/>
    <w:pPr>
      <w:spacing w:after="0" w:line="240" w:lineRule="auto"/>
      <w:outlineLvl w:val="0"/>
    </w:pPr>
    <w:rPr>
      <w:rFonts w:ascii="Times New Roman" w:eastAsia="Arial Unicode MS" w:hAnsi="Times New Roman" w:cs="Times New Roman"/>
      <w:color w:val="000000"/>
      <w:sz w:val="24"/>
      <w:szCs w:val="20"/>
      <w:u w:color="000000"/>
      <w:lang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B61B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1B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1B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B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B07"/>
    <w:rPr>
      <w:b/>
      <w:bCs/>
      <w:sz w:val="20"/>
      <w:szCs w:val="20"/>
    </w:rPr>
  </w:style>
  <w:style w:type="paragraph" w:customStyle="1" w:styleId="Pa3">
    <w:name w:val="Pa3"/>
    <w:basedOn w:val="Normal"/>
    <w:next w:val="Normal"/>
    <w:uiPriority w:val="99"/>
    <w:rsid w:val="00853BDC"/>
    <w:pPr>
      <w:autoSpaceDE w:val="0"/>
      <w:autoSpaceDN w:val="0"/>
      <w:adjustRightInd w:val="0"/>
      <w:spacing w:after="0" w:line="181" w:lineRule="atLeast"/>
    </w:pPr>
    <w:rPr>
      <w:rFonts w:ascii="Calibri" w:eastAsia="Calibri" w:hAnsi="Calibri" w:cs="Times New Roman"/>
      <w:sz w:val="24"/>
      <w:szCs w:val="24"/>
      <w:lang w:eastAsia="en-ZA"/>
    </w:rPr>
  </w:style>
  <w:style w:type="table" w:styleId="TableGrid">
    <w:name w:val="Table Grid"/>
    <w:basedOn w:val="TableNormal"/>
    <w:uiPriority w:val="39"/>
    <w:rsid w:val="005B7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421C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21CA"/>
    <w:rPr>
      <w:color w:val="954F72"/>
      <w:u w:val="single"/>
    </w:rPr>
  </w:style>
  <w:style w:type="paragraph" w:customStyle="1" w:styleId="msonormal0">
    <w:name w:val="msonormal"/>
    <w:basedOn w:val="Normal"/>
    <w:rsid w:val="008421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xl65">
    <w:name w:val="xl65"/>
    <w:basedOn w:val="Normal"/>
    <w:rsid w:val="008421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eastAsia="en-ZA"/>
    </w:rPr>
  </w:style>
  <w:style w:type="paragraph" w:customStyle="1" w:styleId="xl67">
    <w:name w:val="xl67"/>
    <w:basedOn w:val="Normal"/>
    <w:rsid w:val="008421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eastAsia="en-ZA"/>
    </w:rPr>
  </w:style>
  <w:style w:type="paragraph" w:customStyle="1" w:styleId="xl69">
    <w:name w:val="xl69"/>
    <w:basedOn w:val="Normal"/>
    <w:rsid w:val="008421C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xl70">
    <w:name w:val="xl70"/>
    <w:basedOn w:val="Normal"/>
    <w:rsid w:val="008421C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24"/>
      <w:szCs w:val="24"/>
      <w:lang w:eastAsia="en-ZA"/>
    </w:rPr>
  </w:style>
  <w:style w:type="paragraph" w:customStyle="1" w:styleId="xl71">
    <w:name w:val="xl71"/>
    <w:basedOn w:val="Normal"/>
    <w:rsid w:val="008421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8251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5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C8C8C8"/>
            <w:right w:val="none" w:sz="0" w:space="0" w:color="auto"/>
          </w:divBdr>
          <w:divsChild>
            <w:div w:id="8142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3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2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96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5146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9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C8C8C8"/>
            <w:right w:val="none" w:sz="0" w:space="0" w:color="auto"/>
          </w:divBdr>
          <w:divsChild>
            <w:div w:id="15544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9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1596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C8C8C8"/>
            <w:right w:val="none" w:sz="0" w:space="0" w:color="auto"/>
          </w:divBdr>
          <w:divsChild>
            <w:div w:id="128433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5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0FD005-AE67-4965-A354-8BCF96A435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ichael Beyleveld</cp:lastModifiedBy>
  <cp:revision>2</cp:revision>
  <cp:lastPrinted>2022-12-09T08:36:00Z</cp:lastPrinted>
  <dcterms:created xsi:type="dcterms:W3CDTF">2023-01-16T11:11:00Z</dcterms:created>
  <dcterms:modified xsi:type="dcterms:W3CDTF">2023-01-16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1b66ca0d08d45db81308fa085588d45dccc1d0c8217edc8f93378dfd0154c8b1</vt:lpwstr>
  </property>
</Properties>
</file>